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49897F" w14:textId="77777777" w:rsidR="00CF184B" w:rsidRPr="004A4FC5" w:rsidRDefault="00CF184B" w:rsidP="00CF184B"/>
    <w:tbl>
      <w:tblPr>
        <w:tblStyle w:val="aa"/>
        <w:tblpPr w:leftFromText="180" w:rightFromText="180" w:vertAnchor="text" w:horzAnchor="margin" w:tblpY="51"/>
        <w:tblW w:w="14020" w:type="dxa"/>
        <w:tblLook w:val="04A0" w:firstRow="1" w:lastRow="0" w:firstColumn="1" w:lastColumn="0" w:noHBand="0" w:noVBand="1"/>
      </w:tblPr>
      <w:tblGrid>
        <w:gridCol w:w="1569"/>
        <w:gridCol w:w="1115"/>
        <w:gridCol w:w="1887"/>
        <w:gridCol w:w="2087"/>
        <w:gridCol w:w="1417"/>
        <w:gridCol w:w="709"/>
        <w:gridCol w:w="1701"/>
        <w:gridCol w:w="3535"/>
      </w:tblGrid>
      <w:tr w:rsidR="002D4F13" w14:paraId="37F95D30" w14:textId="77777777" w:rsidTr="00A6184E">
        <w:trPr>
          <w:trHeight w:hRule="exact" w:val="641"/>
        </w:trPr>
        <w:tc>
          <w:tcPr>
            <w:tcW w:w="14020" w:type="dxa"/>
            <w:gridSpan w:val="8"/>
            <w:tcBorders>
              <w:top w:val="nil"/>
              <w:left w:val="nil"/>
              <w:right w:val="nil"/>
            </w:tcBorders>
            <w:vAlign w:val="center"/>
          </w:tcPr>
          <w:p w14:paraId="5C2CB609" w14:textId="77777777" w:rsidR="002D4F13" w:rsidRDefault="002D4F13" w:rsidP="00A6184E">
            <w:pPr>
              <w:jc w:val="center"/>
              <w:rPr>
                <w:rFonts w:eastAsiaTheme="majorEastAsia"/>
                <w:b/>
                <w:sz w:val="36"/>
                <w:szCs w:val="36"/>
              </w:rPr>
            </w:pPr>
            <w:r>
              <w:rPr>
                <w:rFonts w:eastAsiaTheme="majorEastAsia" w:hint="eastAsia"/>
                <w:b/>
                <w:sz w:val="32"/>
                <w:szCs w:val="32"/>
              </w:rPr>
              <w:t>附件</w:t>
            </w:r>
            <w:r>
              <w:rPr>
                <w:rFonts w:eastAsiaTheme="majorEastAsia"/>
                <w:b/>
                <w:sz w:val="32"/>
                <w:szCs w:val="32"/>
              </w:rPr>
              <w:t>3-</w:t>
            </w:r>
            <w:r>
              <w:rPr>
                <w:rFonts w:eastAsiaTheme="majorEastAsia" w:hint="eastAsia"/>
                <w:b/>
                <w:sz w:val="32"/>
                <w:szCs w:val="32"/>
              </w:rPr>
              <w:t>第七届“地理信息和空间分析技术在公共卫生健康领域的应用”研讨会报名回执</w:t>
            </w:r>
          </w:p>
          <w:p w14:paraId="3A505C80" w14:textId="77777777" w:rsidR="002D4F13" w:rsidRDefault="002D4F13" w:rsidP="00A6184E">
            <w:pPr>
              <w:rPr>
                <w:rFonts w:eastAsiaTheme="majorEastAsia"/>
                <w:szCs w:val="24"/>
              </w:rPr>
            </w:pPr>
          </w:p>
        </w:tc>
      </w:tr>
      <w:tr w:rsidR="002D4F13" w14:paraId="276FCB76" w14:textId="77777777" w:rsidTr="00A6184E">
        <w:trPr>
          <w:trHeight w:hRule="exact" w:val="652"/>
        </w:trPr>
        <w:tc>
          <w:tcPr>
            <w:tcW w:w="2684" w:type="dxa"/>
            <w:gridSpan w:val="2"/>
            <w:vAlign w:val="center"/>
          </w:tcPr>
          <w:p w14:paraId="7478C73C" w14:textId="77777777" w:rsidR="002D4F13" w:rsidRDefault="002D4F13" w:rsidP="00A6184E">
            <w:pPr>
              <w:rPr>
                <w:rFonts w:eastAsiaTheme="majorEastAsia"/>
                <w:szCs w:val="24"/>
              </w:rPr>
            </w:pPr>
            <w:r>
              <w:rPr>
                <w:rFonts w:eastAsiaTheme="majorEastAsia" w:hint="eastAsia"/>
                <w:szCs w:val="24"/>
              </w:rPr>
              <w:t>单位名称</w:t>
            </w:r>
          </w:p>
        </w:tc>
        <w:tc>
          <w:tcPr>
            <w:tcW w:w="5391" w:type="dxa"/>
            <w:gridSpan w:val="3"/>
            <w:vAlign w:val="center"/>
          </w:tcPr>
          <w:p w14:paraId="58804FF7" w14:textId="77777777" w:rsidR="002D4F13" w:rsidRDefault="002D4F13" w:rsidP="00A6184E">
            <w:pPr>
              <w:rPr>
                <w:rFonts w:eastAsiaTheme="majorEastAsia"/>
                <w:szCs w:val="24"/>
              </w:rPr>
            </w:pPr>
          </w:p>
        </w:tc>
        <w:tc>
          <w:tcPr>
            <w:tcW w:w="2410" w:type="dxa"/>
            <w:gridSpan w:val="2"/>
            <w:vAlign w:val="center"/>
          </w:tcPr>
          <w:p w14:paraId="4D88AAA5" w14:textId="77777777" w:rsidR="002D4F13" w:rsidRDefault="002D4F13" w:rsidP="00A6184E">
            <w:pPr>
              <w:rPr>
                <w:rFonts w:eastAsiaTheme="majorEastAsia"/>
                <w:szCs w:val="24"/>
              </w:rPr>
            </w:pPr>
            <w:r>
              <w:rPr>
                <w:rFonts w:eastAsiaTheme="majorEastAsia" w:hint="eastAsia"/>
                <w:szCs w:val="24"/>
              </w:rPr>
              <w:t>联系人姓名及手机</w:t>
            </w:r>
          </w:p>
        </w:tc>
        <w:tc>
          <w:tcPr>
            <w:tcW w:w="3535" w:type="dxa"/>
            <w:vAlign w:val="center"/>
          </w:tcPr>
          <w:p w14:paraId="0F0755B5" w14:textId="77777777" w:rsidR="002D4F13" w:rsidRDefault="002D4F13" w:rsidP="00A6184E">
            <w:pPr>
              <w:rPr>
                <w:rFonts w:eastAsiaTheme="majorEastAsia"/>
                <w:szCs w:val="24"/>
              </w:rPr>
            </w:pPr>
          </w:p>
        </w:tc>
      </w:tr>
      <w:tr w:rsidR="002D4F13" w14:paraId="2F33F79D" w14:textId="77777777" w:rsidTr="00A6184E">
        <w:trPr>
          <w:trHeight w:hRule="exact" w:val="549"/>
        </w:trPr>
        <w:tc>
          <w:tcPr>
            <w:tcW w:w="2684" w:type="dxa"/>
            <w:gridSpan w:val="2"/>
            <w:vAlign w:val="center"/>
          </w:tcPr>
          <w:p w14:paraId="06DD2505" w14:textId="77777777" w:rsidR="002D4F13" w:rsidRDefault="002D4F13" w:rsidP="00A6184E">
            <w:pPr>
              <w:rPr>
                <w:rFonts w:eastAsiaTheme="majorEastAsia"/>
                <w:szCs w:val="24"/>
              </w:rPr>
            </w:pPr>
            <w:r>
              <w:rPr>
                <w:rFonts w:eastAsiaTheme="majorEastAsia" w:hint="eastAsia"/>
                <w:szCs w:val="24"/>
              </w:rPr>
              <w:t>参会内容</w:t>
            </w:r>
          </w:p>
        </w:tc>
        <w:tc>
          <w:tcPr>
            <w:tcW w:w="11336" w:type="dxa"/>
            <w:gridSpan w:val="6"/>
            <w:vAlign w:val="center"/>
          </w:tcPr>
          <w:p w14:paraId="6CE1D84D" w14:textId="77777777" w:rsidR="002D4F13" w:rsidRDefault="002D4F13" w:rsidP="002D4F13">
            <w:pPr>
              <w:pStyle w:val="ae"/>
              <w:numPr>
                <w:ilvl w:val="0"/>
                <w:numId w:val="3"/>
              </w:numPr>
              <w:ind w:firstLineChars="0"/>
              <w:rPr>
                <w:rFonts w:eastAsiaTheme="majorEastAsia"/>
                <w:szCs w:val="24"/>
              </w:rPr>
            </w:pPr>
            <w:r>
              <w:rPr>
                <w:rFonts w:eastAsiaTheme="majorEastAsia" w:hint="eastAsia"/>
                <w:szCs w:val="24"/>
              </w:rPr>
              <w:t>只参加论坛：</w:t>
            </w:r>
            <w:r>
              <w:rPr>
                <w:rFonts w:eastAsiaTheme="majorEastAsia"/>
                <w:szCs w:val="24"/>
              </w:rPr>
              <w:t xml:space="preserve"> </w:t>
            </w:r>
            <w:r>
              <w:rPr>
                <w:rFonts w:eastAsiaTheme="majorEastAsia" w:hint="eastAsia"/>
                <w:szCs w:val="24"/>
              </w:rPr>
              <w:t>是</w:t>
            </w:r>
            <w:r>
              <w:rPr>
                <w:rFonts w:eastAsiaTheme="majorEastAsia" w:hint="eastAsia"/>
                <w:szCs w:val="24"/>
              </w:rPr>
              <w:t>/</w:t>
            </w:r>
            <w:r>
              <w:rPr>
                <w:rFonts w:eastAsiaTheme="majorEastAsia" w:hint="eastAsia"/>
                <w:szCs w:val="24"/>
              </w:rPr>
              <w:t>否</w:t>
            </w:r>
            <w:r>
              <w:rPr>
                <w:rFonts w:eastAsiaTheme="majorEastAsia"/>
                <w:szCs w:val="24"/>
              </w:rPr>
              <w:t xml:space="preserve"> </w:t>
            </w:r>
            <w:r>
              <w:rPr>
                <w:rFonts w:eastAsiaTheme="majorEastAsia" w:hint="eastAsia"/>
                <w:szCs w:val="24"/>
              </w:rPr>
              <w:t>；</w:t>
            </w:r>
            <w:r>
              <w:rPr>
                <w:rFonts w:eastAsiaTheme="majorEastAsia"/>
                <w:szCs w:val="24"/>
              </w:rPr>
              <w:t xml:space="preserve">      2. </w:t>
            </w:r>
            <w:r>
              <w:rPr>
                <w:rFonts w:eastAsiaTheme="majorEastAsia" w:hint="eastAsia"/>
                <w:szCs w:val="24"/>
              </w:rPr>
              <w:t>论坛</w:t>
            </w:r>
            <w:r>
              <w:rPr>
                <w:rFonts w:eastAsiaTheme="majorEastAsia" w:hint="eastAsia"/>
                <w:szCs w:val="24"/>
              </w:rPr>
              <w:t>+</w:t>
            </w:r>
            <w:r>
              <w:rPr>
                <w:rFonts w:eastAsiaTheme="majorEastAsia" w:hint="eastAsia"/>
                <w:szCs w:val="24"/>
              </w:rPr>
              <w:t>培训</w:t>
            </w:r>
            <w:r>
              <w:rPr>
                <w:rFonts w:eastAsiaTheme="majorEastAsia" w:hint="eastAsia"/>
                <w:szCs w:val="24"/>
              </w:rPr>
              <w:t>I</w:t>
            </w:r>
            <w:r>
              <w:rPr>
                <w:rFonts w:eastAsiaTheme="majorEastAsia" w:hint="eastAsia"/>
                <w:szCs w:val="24"/>
              </w:rPr>
              <w:t>：是</w:t>
            </w:r>
            <w:r>
              <w:rPr>
                <w:rFonts w:eastAsiaTheme="majorEastAsia" w:hint="eastAsia"/>
                <w:szCs w:val="24"/>
              </w:rPr>
              <w:t>/</w:t>
            </w:r>
            <w:r>
              <w:rPr>
                <w:rFonts w:eastAsiaTheme="majorEastAsia" w:hint="eastAsia"/>
                <w:szCs w:val="24"/>
              </w:rPr>
              <w:t>否</w:t>
            </w:r>
            <w:r>
              <w:rPr>
                <w:rFonts w:eastAsiaTheme="majorEastAsia" w:hint="eastAsia"/>
                <w:szCs w:val="24"/>
              </w:rPr>
              <w:t xml:space="preserve"> </w:t>
            </w:r>
            <w:r>
              <w:rPr>
                <w:rFonts w:eastAsiaTheme="majorEastAsia" w:hint="eastAsia"/>
                <w:szCs w:val="24"/>
              </w:rPr>
              <w:t>；</w:t>
            </w:r>
            <w:r>
              <w:rPr>
                <w:rFonts w:eastAsiaTheme="majorEastAsia" w:hint="eastAsia"/>
                <w:szCs w:val="24"/>
              </w:rPr>
              <w:t xml:space="preserve"> </w:t>
            </w:r>
            <w:r>
              <w:rPr>
                <w:rFonts w:eastAsiaTheme="majorEastAsia"/>
                <w:szCs w:val="24"/>
              </w:rPr>
              <w:t xml:space="preserve">   </w:t>
            </w:r>
            <w:r>
              <w:rPr>
                <w:rFonts w:eastAsiaTheme="majorEastAsia" w:hint="eastAsia"/>
                <w:szCs w:val="24"/>
              </w:rPr>
              <w:t>3</w:t>
            </w:r>
            <w:r>
              <w:rPr>
                <w:rFonts w:eastAsiaTheme="majorEastAsia" w:hint="eastAsia"/>
                <w:szCs w:val="24"/>
              </w:rPr>
              <w:t>论坛</w:t>
            </w:r>
            <w:r>
              <w:rPr>
                <w:rFonts w:eastAsiaTheme="majorEastAsia" w:hint="eastAsia"/>
                <w:szCs w:val="24"/>
              </w:rPr>
              <w:t>+</w:t>
            </w:r>
            <w:r>
              <w:rPr>
                <w:rFonts w:eastAsiaTheme="majorEastAsia" w:hint="eastAsia"/>
                <w:szCs w:val="24"/>
              </w:rPr>
              <w:t>培训</w:t>
            </w:r>
            <w:r>
              <w:rPr>
                <w:rFonts w:eastAsiaTheme="majorEastAsia" w:hint="eastAsia"/>
                <w:szCs w:val="24"/>
              </w:rPr>
              <w:t>I</w:t>
            </w:r>
            <w:r>
              <w:rPr>
                <w:rFonts w:eastAsiaTheme="majorEastAsia"/>
                <w:szCs w:val="24"/>
              </w:rPr>
              <w:t>+</w:t>
            </w:r>
            <w:r>
              <w:rPr>
                <w:rFonts w:eastAsiaTheme="majorEastAsia" w:hint="eastAsia"/>
                <w:szCs w:val="24"/>
              </w:rPr>
              <w:t>培训</w:t>
            </w:r>
            <w:r>
              <w:rPr>
                <w:rFonts w:eastAsiaTheme="majorEastAsia" w:hint="eastAsia"/>
                <w:szCs w:val="24"/>
              </w:rPr>
              <w:t>I</w:t>
            </w:r>
            <w:r>
              <w:rPr>
                <w:rFonts w:eastAsiaTheme="majorEastAsia"/>
                <w:szCs w:val="24"/>
              </w:rPr>
              <w:t>I</w:t>
            </w:r>
            <w:r>
              <w:rPr>
                <w:rFonts w:eastAsiaTheme="majorEastAsia" w:hint="eastAsia"/>
                <w:szCs w:val="24"/>
              </w:rPr>
              <w:t>：是</w:t>
            </w:r>
            <w:r>
              <w:rPr>
                <w:rFonts w:eastAsiaTheme="majorEastAsia" w:hint="eastAsia"/>
                <w:szCs w:val="24"/>
              </w:rPr>
              <w:t>/</w:t>
            </w:r>
            <w:r>
              <w:rPr>
                <w:rFonts w:eastAsiaTheme="majorEastAsia" w:hint="eastAsia"/>
                <w:szCs w:val="24"/>
              </w:rPr>
              <w:t>否</w:t>
            </w:r>
          </w:p>
        </w:tc>
      </w:tr>
      <w:tr w:rsidR="002D4F13" w14:paraId="568015D2" w14:textId="77777777" w:rsidTr="00A6184E">
        <w:trPr>
          <w:trHeight w:hRule="exact" w:val="584"/>
        </w:trPr>
        <w:tc>
          <w:tcPr>
            <w:tcW w:w="2684" w:type="dxa"/>
            <w:gridSpan w:val="2"/>
            <w:vMerge w:val="restart"/>
            <w:vAlign w:val="center"/>
          </w:tcPr>
          <w:p w14:paraId="77AEFC67" w14:textId="77777777" w:rsidR="002D4F13" w:rsidRDefault="002D4F13" w:rsidP="00A6184E">
            <w:pPr>
              <w:rPr>
                <w:rFonts w:eastAsiaTheme="majorEastAsia"/>
                <w:szCs w:val="24"/>
              </w:rPr>
            </w:pPr>
            <w:r>
              <w:rPr>
                <w:rFonts w:eastAsiaTheme="majorEastAsia" w:hint="eastAsia"/>
                <w:szCs w:val="24"/>
              </w:rPr>
              <w:t>发票（内容为会议费）</w:t>
            </w:r>
          </w:p>
        </w:tc>
        <w:tc>
          <w:tcPr>
            <w:tcW w:w="11336" w:type="dxa"/>
            <w:gridSpan w:val="6"/>
            <w:vAlign w:val="center"/>
          </w:tcPr>
          <w:p w14:paraId="0F15E85E" w14:textId="77777777" w:rsidR="002D4F13" w:rsidRDefault="002D4F13" w:rsidP="00A6184E">
            <w:pPr>
              <w:rPr>
                <w:rFonts w:eastAsiaTheme="majorEastAsia"/>
                <w:szCs w:val="24"/>
              </w:rPr>
            </w:pPr>
            <w:r>
              <w:rPr>
                <w:rFonts w:eastAsiaTheme="majorEastAsia" w:hint="eastAsia"/>
                <w:szCs w:val="24"/>
              </w:rPr>
              <w:t>开具单位名称：</w:t>
            </w:r>
            <w:r>
              <w:rPr>
                <w:rFonts w:eastAsiaTheme="majorEastAsia" w:hint="eastAsia"/>
                <w:szCs w:val="24"/>
              </w:rPr>
              <w:t xml:space="preserve"> </w:t>
            </w:r>
            <w:r>
              <w:rPr>
                <w:rFonts w:eastAsiaTheme="majorEastAsia"/>
                <w:szCs w:val="24"/>
              </w:rPr>
              <w:t xml:space="preserve">  </w:t>
            </w:r>
            <w:r>
              <w:rPr>
                <w:rFonts w:eastAsiaTheme="majorEastAsia" w:hint="eastAsia"/>
                <w:szCs w:val="24"/>
              </w:rPr>
              <w:t>1.</w:t>
            </w:r>
            <w:r>
              <w:rPr>
                <w:rFonts w:eastAsiaTheme="majorEastAsia" w:hint="eastAsia"/>
                <w:szCs w:val="24"/>
              </w:rPr>
              <w:t>同上述单位</w:t>
            </w:r>
            <w:r>
              <w:rPr>
                <w:rFonts w:eastAsiaTheme="majorEastAsia" w:hint="eastAsia"/>
                <w:szCs w:val="24"/>
              </w:rPr>
              <w:t xml:space="preserve"> </w:t>
            </w:r>
            <w:r>
              <w:rPr>
                <w:rFonts w:eastAsiaTheme="majorEastAsia"/>
                <w:szCs w:val="24"/>
              </w:rPr>
              <w:t xml:space="preserve">      </w:t>
            </w:r>
            <w:r>
              <w:rPr>
                <w:rFonts w:eastAsiaTheme="majorEastAsia" w:hint="eastAsia"/>
                <w:szCs w:val="24"/>
              </w:rPr>
              <w:t>2.</w:t>
            </w:r>
            <w:r>
              <w:rPr>
                <w:rFonts w:eastAsiaTheme="majorEastAsia" w:hint="eastAsia"/>
                <w:szCs w:val="24"/>
              </w:rPr>
              <w:t>其他：</w:t>
            </w:r>
          </w:p>
        </w:tc>
      </w:tr>
      <w:tr w:rsidR="002D4F13" w14:paraId="54041F14" w14:textId="77777777" w:rsidTr="00A6184E">
        <w:trPr>
          <w:trHeight w:hRule="exact" w:val="508"/>
        </w:trPr>
        <w:tc>
          <w:tcPr>
            <w:tcW w:w="2684" w:type="dxa"/>
            <w:gridSpan w:val="2"/>
            <w:vMerge/>
            <w:vAlign w:val="center"/>
          </w:tcPr>
          <w:p w14:paraId="0AD1F18F" w14:textId="77777777" w:rsidR="002D4F13" w:rsidRDefault="002D4F13" w:rsidP="00A6184E">
            <w:pPr>
              <w:rPr>
                <w:rFonts w:eastAsiaTheme="majorEastAsia"/>
                <w:szCs w:val="24"/>
              </w:rPr>
            </w:pPr>
          </w:p>
        </w:tc>
        <w:tc>
          <w:tcPr>
            <w:tcW w:w="11336" w:type="dxa"/>
            <w:gridSpan w:val="6"/>
            <w:vAlign w:val="center"/>
          </w:tcPr>
          <w:p w14:paraId="332CAD61" w14:textId="77777777" w:rsidR="002D4F13" w:rsidRDefault="002D4F13" w:rsidP="00A6184E">
            <w:pPr>
              <w:rPr>
                <w:rFonts w:eastAsiaTheme="majorEastAsia"/>
                <w:szCs w:val="24"/>
              </w:rPr>
            </w:pPr>
            <w:r>
              <w:rPr>
                <w:rFonts w:eastAsiaTheme="majorEastAsia" w:hint="eastAsia"/>
                <w:szCs w:val="24"/>
              </w:rPr>
              <w:t>开具单位纳税人识别号：</w:t>
            </w:r>
          </w:p>
        </w:tc>
      </w:tr>
      <w:tr w:rsidR="002D4F13" w14:paraId="4150C985" w14:textId="77777777" w:rsidTr="00A6184E">
        <w:trPr>
          <w:trHeight w:hRule="exact" w:val="485"/>
        </w:trPr>
        <w:tc>
          <w:tcPr>
            <w:tcW w:w="2684" w:type="dxa"/>
            <w:gridSpan w:val="2"/>
            <w:vMerge/>
            <w:vAlign w:val="center"/>
          </w:tcPr>
          <w:p w14:paraId="3D292EFD" w14:textId="77777777" w:rsidR="002D4F13" w:rsidRDefault="002D4F13" w:rsidP="00A6184E">
            <w:pPr>
              <w:rPr>
                <w:rFonts w:eastAsiaTheme="majorEastAsia"/>
                <w:szCs w:val="24"/>
              </w:rPr>
            </w:pPr>
          </w:p>
        </w:tc>
        <w:tc>
          <w:tcPr>
            <w:tcW w:w="11336" w:type="dxa"/>
            <w:gridSpan w:val="6"/>
            <w:vAlign w:val="center"/>
          </w:tcPr>
          <w:p w14:paraId="6FFC68E3" w14:textId="77777777" w:rsidR="002D4F13" w:rsidRDefault="002D4F13" w:rsidP="00A6184E">
            <w:pPr>
              <w:rPr>
                <w:rFonts w:eastAsiaTheme="majorEastAsia"/>
                <w:noProof/>
                <w:szCs w:val="24"/>
              </w:rPr>
            </w:pPr>
            <w:r>
              <w:rPr>
                <w:rFonts w:eastAsiaTheme="majorEastAsia" w:hint="eastAsia"/>
                <w:noProof/>
                <w:szCs w:val="24"/>
              </w:rPr>
              <w:t>电子发票接收邮箱：</w:t>
            </w:r>
          </w:p>
        </w:tc>
      </w:tr>
      <w:tr w:rsidR="002D4F13" w14:paraId="3869FE99" w14:textId="77777777" w:rsidTr="00A6184E">
        <w:trPr>
          <w:trHeight w:hRule="exact" w:val="497"/>
        </w:trPr>
        <w:tc>
          <w:tcPr>
            <w:tcW w:w="14020" w:type="dxa"/>
            <w:gridSpan w:val="8"/>
            <w:vAlign w:val="center"/>
          </w:tcPr>
          <w:p w14:paraId="534FD34C" w14:textId="77777777" w:rsidR="002D4F13" w:rsidRDefault="002D4F13" w:rsidP="00A6184E">
            <w:pPr>
              <w:jc w:val="center"/>
              <w:rPr>
                <w:rFonts w:eastAsiaTheme="majorEastAsia"/>
                <w:color w:val="ED7D31" w:themeColor="accent2"/>
                <w:sz w:val="28"/>
                <w:szCs w:val="28"/>
              </w:rPr>
            </w:pPr>
            <w:r>
              <w:rPr>
                <w:rFonts w:eastAsiaTheme="majorEastAsia" w:hint="eastAsia"/>
                <w:sz w:val="28"/>
                <w:szCs w:val="28"/>
              </w:rPr>
              <w:t>报名人员名单</w:t>
            </w:r>
          </w:p>
        </w:tc>
      </w:tr>
      <w:tr w:rsidR="002D4F13" w14:paraId="5104C031" w14:textId="77777777" w:rsidTr="00A6184E">
        <w:trPr>
          <w:trHeight w:hRule="exact" w:val="524"/>
        </w:trPr>
        <w:tc>
          <w:tcPr>
            <w:tcW w:w="1569" w:type="dxa"/>
            <w:vAlign w:val="center"/>
          </w:tcPr>
          <w:p w14:paraId="55591450" w14:textId="77777777" w:rsidR="002D4F13" w:rsidRDefault="002D4F13" w:rsidP="00A6184E">
            <w:pPr>
              <w:jc w:val="center"/>
              <w:rPr>
                <w:rFonts w:eastAsiaTheme="majorEastAsia"/>
                <w:szCs w:val="24"/>
              </w:rPr>
            </w:pPr>
            <w:r>
              <w:rPr>
                <w:rFonts w:eastAsiaTheme="majorEastAsia" w:hint="eastAsia"/>
                <w:szCs w:val="24"/>
              </w:rPr>
              <w:t>姓名</w:t>
            </w:r>
          </w:p>
        </w:tc>
        <w:tc>
          <w:tcPr>
            <w:tcW w:w="1115" w:type="dxa"/>
            <w:vAlign w:val="center"/>
          </w:tcPr>
          <w:p w14:paraId="556D2E02" w14:textId="77777777" w:rsidR="002D4F13" w:rsidRDefault="002D4F13" w:rsidP="00A6184E">
            <w:pPr>
              <w:jc w:val="center"/>
              <w:rPr>
                <w:rFonts w:eastAsiaTheme="majorEastAsia"/>
                <w:szCs w:val="24"/>
              </w:rPr>
            </w:pPr>
            <w:r>
              <w:rPr>
                <w:rFonts w:eastAsiaTheme="majorEastAsia" w:hint="eastAsia"/>
                <w:szCs w:val="24"/>
              </w:rPr>
              <w:t>部门</w:t>
            </w:r>
          </w:p>
        </w:tc>
        <w:tc>
          <w:tcPr>
            <w:tcW w:w="1887" w:type="dxa"/>
            <w:vAlign w:val="center"/>
          </w:tcPr>
          <w:p w14:paraId="588AE09C" w14:textId="77777777" w:rsidR="002D4F13" w:rsidRDefault="002D4F13" w:rsidP="00A6184E">
            <w:pPr>
              <w:jc w:val="center"/>
              <w:rPr>
                <w:rFonts w:eastAsiaTheme="majorEastAsia"/>
                <w:szCs w:val="24"/>
              </w:rPr>
            </w:pPr>
            <w:r>
              <w:rPr>
                <w:rFonts w:eastAsiaTheme="majorEastAsia" w:hint="eastAsia"/>
                <w:szCs w:val="24"/>
              </w:rPr>
              <w:t>职务</w:t>
            </w:r>
            <w:r>
              <w:rPr>
                <w:rFonts w:eastAsiaTheme="majorEastAsia" w:hint="eastAsia"/>
                <w:szCs w:val="24"/>
              </w:rPr>
              <w:t>/</w:t>
            </w:r>
            <w:r>
              <w:rPr>
                <w:rFonts w:eastAsiaTheme="majorEastAsia" w:hint="eastAsia"/>
                <w:szCs w:val="24"/>
              </w:rPr>
              <w:t>职称</w:t>
            </w:r>
          </w:p>
        </w:tc>
        <w:tc>
          <w:tcPr>
            <w:tcW w:w="2087" w:type="dxa"/>
            <w:vAlign w:val="center"/>
          </w:tcPr>
          <w:p w14:paraId="62D7B15D" w14:textId="77777777" w:rsidR="002D4F13" w:rsidRDefault="002D4F13" w:rsidP="00A6184E">
            <w:pPr>
              <w:jc w:val="center"/>
              <w:rPr>
                <w:rFonts w:eastAsiaTheme="majorEastAsia"/>
                <w:szCs w:val="24"/>
              </w:rPr>
            </w:pPr>
            <w:r>
              <w:rPr>
                <w:rFonts w:eastAsiaTheme="majorEastAsia" w:hint="eastAsia"/>
                <w:szCs w:val="24"/>
              </w:rPr>
              <w:t>专业方向</w:t>
            </w:r>
          </w:p>
        </w:tc>
        <w:tc>
          <w:tcPr>
            <w:tcW w:w="2126" w:type="dxa"/>
            <w:gridSpan w:val="2"/>
            <w:vAlign w:val="center"/>
          </w:tcPr>
          <w:p w14:paraId="07BC1DD2" w14:textId="77777777" w:rsidR="002D4F13" w:rsidRDefault="002D4F13" w:rsidP="00A6184E">
            <w:pPr>
              <w:jc w:val="center"/>
              <w:rPr>
                <w:rFonts w:eastAsiaTheme="majorEastAsia"/>
                <w:szCs w:val="24"/>
              </w:rPr>
            </w:pPr>
            <w:r>
              <w:rPr>
                <w:rFonts w:eastAsiaTheme="majorEastAsia" w:hint="eastAsia"/>
                <w:szCs w:val="24"/>
              </w:rPr>
              <w:t>学历</w:t>
            </w:r>
          </w:p>
        </w:tc>
        <w:tc>
          <w:tcPr>
            <w:tcW w:w="1701" w:type="dxa"/>
            <w:vAlign w:val="center"/>
          </w:tcPr>
          <w:p w14:paraId="56D0BD61" w14:textId="77777777" w:rsidR="002D4F13" w:rsidRDefault="002D4F13" w:rsidP="00A6184E">
            <w:pPr>
              <w:rPr>
                <w:rFonts w:eastAsiaTheme="majorEastAsia"/>
                <w:szCs w:val="24"/>
              </w:rPr>
            </w:pPr>
            <w:r>
              <w:rPr>
                <w:rFonts w:eastAsiaTheme="majorEastAsia" w:hint="eastAsia"/>
                <w:szCs w:val="24"/>
              </w:rPr>
              <w:t>手机</w:t>
            </w:r>
          </w:p>
        </w:tc>
        <w:tc>
          <w:tcPr>
            <w:tcW w:w="3535" w:type="dxa"/>
            <w:vAlign w:val="center"/>
          </w:tcPr>
          <w:p w14:paraId="20FE2601" w14:textId="77777777" w:rsidR="002D4F13" w:rsidRDefault="002D4F13" w:rsidP="00A6184E">
            <w:pPr>
              <w:jc w:val="center"/>
              <w:rPr>
                <w:rFonts w:eastAsiaTheme="majorEastAsia"/>
                <w:szCs w:val="24"/>
              </w:rPr>
            </w:pPr>
            <w:r>
              <w:rPr>
                <w:rFonts w:eastAsiaTheme="majorEastAsia" w:hint="eastAsia"/>
                <w:szCs w:val="24"/>
              </w:rPr>
              <w:t>电子邮箱</w:t>
            </w:r>
          </w:p>
        </w:tc>
      </w:tr>
      <w:tr w:rsidR="002D4F13" w14:paraId="204476F0" w14:textId="77777777" w:rsidTr="00A6184E">
        <w:trPr>
          <w:trHeight w:hRule="exact" w:val="524"/>
        </w:trPr>
        <w:tc>
          <w:tcPr>
            <w:tcW w:w="1569" w:type="dxa"/>
            <w:vAlign w:val="center"/>
          </w:tcPr>
          <w:p w14:paraId="3E4DEABF" w14:textId="77777777" w:rsidR="002D4F13" w:rsidRDefault="002D4F13" w:rsidP="00A6184E">
            <w:pPr>
              <w:rPr>
                <w:rFonts w:eastAsiaTheme="majorEastAsia"/>
                <w:color w:val="ED7D31" w:themeColor="accent2"/>
                <w:sz w:val="28"/>
                <w:szCs w:val="28"/>
              </w:rPr>
            </w:pPr>
          </w:p>
        </w:tc>
        <w:tc>
          <w:tcPr>
            <w:tcW w:w="1115" w:type="dxa"/>
            <w:vAlign w:val="center"/>
          </w:tcPr>
          <w:p w14:paraId="4E337E26" w14:textId="77777777" w:rsidR="002D4F13" w:rsidRDefault="002D4F13" w:rsidP="00A6184E">
            <w:pPr>
              <w:rPr>
                <w:rFonts w:eastAsiaTheme="majorEastAsia"/>
                <w:color w:val="ED7D31" w:themeColor="accent2"/>
                <w:sz w:val="28"/>
                <w:szCs w:val="28"/>
              </w:rPr>
            </w:pPr>
          </w:p>
        </w:tc>
        <w:tc>
          <w:tcPr>
            <w:tcW w:w="1887" w:type="dxa"/>
            <w:vAlign w:val="center"/>
          </w:tcPr>
          <w:p w14:paraId="287B4CB3" w14:textId="77777777" w:rsidR="002D4F13" w:rsidRDefault="002D4F13" w:rsidP="00A6184E">
            <w:pPr>
              <w:rPr>
                <w:rFonts w:eastAsiaTheme="majorEastAsia"/>
                <w:color w:val="ED7D31" w:themeColor="accent2"/>
                <w:sz w:val="28"/>
                <w:szCs w:val="28"/>
              </w:rPr>
            </w:pPr>
          </w:p>
        </w:tc>
        <w:tc>
          <w:tcPr>
            <w:tcW w:w="2087" w:type="dxa"/>
            <w:vAlign w:val="center"/>
          </w:tcPr>
          <w:p w14:paraId="1D3A4127" w14:textId="77777777" w:rsidR="002D4F13" w:rsidRDefault="002D4F13" w:rsidP="00A6184E">
            <w:pPr>
              <w:rPr>
                <w:rFonts w:eastAsiaTheme="majorEastAsia"/>
                <w:color w:val="ED7D31" w:themeColor="accent2"/>
                <w:sz w:val="28"/>
                <w:szCs w:val="28"/>
              </w:rPr>
            </w:pPr>
          </w:p>
        </w:tc>
        <w:tc>
          <w:tcPr>
            <w:tcW w:w="2126" w:type="dxa"/>
            <w:gridSpan w:val="2"/>
            <w:vAlign w:val="center"/>
          </w:tcPr>
          <w:p w14:paraId="5EE22BA4" w14:textId="77777777" w:rsidR="002D4F13" w:rsidRDefault="002D4F13" w:rsidP="00A6184E">
            <w:pPr>
              <w:rPr>
                <w:rFonts w:eastAsiaTheme="majorEastAsia"/>
                <w:color w:val="ED7D31" w:themeColor="accent2"/>
                <w:sz w:val="28"/>
                <w:szCs w:val="28"/>
              </w:rPr>
            </w:pPr>
          </w:p>
        </w:tc>
        <w:tc>
          <w:tcPr>
            <w:tcW w:w="1701" w:type="dxa"/>
            <w:vAlign w:val="center"/>
          </w:tcPr>
          <w:p w14:paraId="25B10E71" w14:textId="77777777" w:rsidR="002D4F13" w:rsidRDefault="002D4F13" w:rsidP="00A6184E">
            <w:pPr>
              <w:rPr>
                <w:rFonts w:eastAsiaTheme="majorEastAsia"/>
                <w:color w:val="ED7D31" w:themeColor="accent2"/>
                <w:sz w:val="28"/>
                <w:szCs w:val="28"/>
              </w:rPr>
            </w:pPr>
          </w:p>
        </w:tc>
        <w:tc>
          <w:tcPr>
            <w:tcW w:w="3535" w:type="dxa"/>
            <w:vAlign w:val="center"/>
          </w:tcPr>
          <w:p w14:paraId="1483D30E" w14:textId="77777777" w:rsidR="002D4F13" w:rsidRDefault="002D4F13" w:rsidP="00A6184E">
            <w:pPr>
              <w:rPr>
                <w:rFonts w:eastAsiaTheme="majorEastAsia"/>
                <w:color w:val="ED7D31" w:themeColor="accent2"/>
                <w:sz w:val="28"/>
                <w:szCs w:val="28"/>
              </w:rPr>
            </w:pPr>
          </w:p>
        </w:tc>
      </w:tr>
      <w:tr w:rsidR="002D4F13" w14:paraId="70C9DCB3" w14:textId="77777777" w:rsidTr="00A6184E">
        <w:trPr>
          <w:trHeight w:hRule="exact" w:val="524"/>
        </w:trPr>
        <w:tc>
          <w:tcPr>
            <w:tcW w:w="1569" w:type="dxa"/>
            <w:vAlign w:val="center"/>
          </w:tcPr>
          <w:p w14:paraId="7D938729" w14:textId="77777777" w:rsidR="002D4F13" w:rsidRDefault="002D4F13" w:rsidP="00A6184E">
            <w:pPr>
              <w:rPr>
                <w:rFonts w:eastAsiaTheme="majorEastAsia"/>
                <w:color w:val="ED7D31" w:themeColor="accent2"/>
                <w:sz w:val="28"/>
                <w:szCs w:val="28"/>
              </w:rPr>
            </w:pPr>
          </w:p>
        </w:tc>
        <w:tc>
          <w:tcPr>
            <w:tcW w:w="1115" w:type="dxa"/>
            <w:vAlign w:val="center"/>
          </w:tcPr>
          <w:p w14:paraId="1FB53605" w14:textId="77777777" w:rsidR="002D4F13" w:rsidRDefault="002D4F13" w:rsidP="00A6184E">
            <w:pPr>
              <w:rPr>
                <w:rFonts w:eastAsiaTheme="majorEastAsia"/>
                <w:color w:val="ED7D31" w:themeColor="accent2"/>
                <w:sz w:val="28"/>
                <w:szCs w:val="28"/>
              </w:rPr>
            </w:pPr>
          </w:p>
        </w:tc>
        <w:tc>
          <w:tcPr>
            <w:tcW w:w="1887" w:type="dxa"/>
            <w:vAlign w:val="center"/>
          </w:tcPr>
          <w:p w14:paraId="05E616B1" w14:textId="77777777" w:rsidR="002D4F13" w:rsidRDefault="002D4F13" w:rsidP="00A6184E">
            <w:pPr>
              <w:rPr>
                <w:rFonts w:eastAsiaTheme="majorEastAsia"/>
                <w:color w:val="ED7D31" w:themeColor="accent2"/>
                <w:sz w:val="28"/>
                <w:szCs w:val="28"/>
              </w:rPr>
            </w:pPr>
          </w:p>
        </w:tc>
        <w:tc>
          <w:tcPr>
            <w:tcW w:w="2087" w:type="dxa"/>
            <w:vAlign w:val="center"/>
          </w:tcPr>
          <w:p w14:paraId="6701329B" w14:textId="77777777" w:rsidR="002D4F13" w:rsidRDefault="002D4F13" w:rsidP="00A6184E">
            <w:pPr>
              <w:rPr>
                <w:rFonts w:eastAsiaTheme="majorEastAsia"/>
                <w:color w:val="ED7D31" w:themeColor="accent2"/>
                <w:sz w:val="28"/>
                <w:szCs w:val="28"/>
              </w:rPr>
            </w:pPr>
          </w:p>
        </w:tc>
        <w:tc>
          <w:tcPr>
            <w:tcW w:w="2126" w:type="dxa"/>
            <w:gridSpan w:val="2"/>
            <w:vAlign w:val="center"/>
          </w:tcPr>
          <w:p w14:paraId="33FF47E4" w14:textId="77777777" w:rsidR="002D4F13" w:rsidRDefault="002D4F13" w:rsidP="00A6184E">
            <w:pPr>
              <w:rPr>
                <w:rFonts w:eastAsiaTheme="majorEastAsia"/>
                <w:color w:val="ED7D31" w:themeColor="accent2"/>
                <w:sz w:val="28"/>
                <w:szCs w:val="28"/>
              </w:rPr>
            </w:pPr>
          </w:p>
        </w:tc>
        <w:tc>
          <w:tcPr>
            <w:tcW w:w="1701" w:type="dxa"/>
            <w:vAlign w:val="center"/>
          </w:tcPr>
          <w:p w14:paraId="6375B8AA" w14:textId="77777777" w:rsidR="002D4F13" w:rsidRDefault="002D4F13" w:rsidP="00A6184E">
            <w:pPr>
              <w:rPr>
                <w:rFonts w:eastAsiaTheme="majorEastAsia"/>
                <w:color w:val="ED7D31" w:themeColor="accent2"/>
                <w:sz w:val="28"/>
                <w:szCs w:val="28"/>
              </w:rPr>
            </w:pPr>
          </w:p>
        </w:tc>
        <w:tc>
          <w:tcPr>
            <w:tcW w:w="3535" w:type="dxa"/>
            <w:vAlign w:val="center"/>
          </w:tcPr>
          <w:p w14:paraId="363A2C7F" w14:textId="77777777" w:rsidR="002D4F13" w:rsidRDefault="002D4F13" w:rsidP="00A6184E">
            <w:pPr>
              <w:rPr>
                <w:rFonts w:eastAsiaTheme="majorEastAsia"/>
                <w:color w:val="ED7D31" w:themeColor="accent2"/>
                <w:sz w:val="28"/>
                <w:szCs w:val="28"/>
              </w:rPr>
            </w:pPr>
          </w:p>
        </w:tc>
      </w:tr>
      <w:tr w:rsidR="002D4F13" w14:paraId="7F1DCC3D" w14:textId="77777777" w:rsidTr="00A6184E">
        <w:trPr>
          <w:trHeight w:hRule="exact" w:val="524"/>
        </w:trPr>
        <w:tc>
          <w:tcPr>
            <w:tcW w:w="1569" w:type="dxa"/>
            <w:vAlign w:val="center"/>
          </w:tcPr>
          <w:p w14:paraId="0B24B3B2" w14:textId="77777777" w:rsidR="002D4F13" w:rsidRDefault="002D4F13" w:rsidP="00A6184E">
            <w:pPr>
              <w:rPr>
                <w:rFonts w:eastAsiaTheme="majorEastAsia"/>
                <w:color w:val="ED7D31" w:themeColor="accent2"/>
                <w:sz w:val="28"/>
                <w:szCs w:val="28"/>
              </w:rPr>
            </w:pPr>
          </w:p>
        </w:tc>
        <w:tc>
          <w:tcPr>
            <w:tcW w:w="1115" w:type="dxa"/>
            <w:vAlign w:val="center"/>
          </w:tcPr>
          <w:p w14:paraId="1A0E6019" w14:textId="77777777" w:rsidR="002D4F13" w:rsidRDefault="002D4F13" w:rsidP="00A6184E">
            <w:pPr>
              <w:rPr>
                <w:rFonts w:eastAsiaTheme="majorEastAsia"/>
                <w:color w:val="ED7D31" w:themeColor="accent2"/>
                <w:sz w:val="28"/>
                <w:szCs w:val="28"/>
              </w:rPr>
            </w:pPr>
          </w:p>
        </w:tc>
        <w:tc>
          <w:tcPr>
            <w:tcW w:w="1887" w:type="dxa"/>
            <w:vAlign w:val="center"/>
          </w:tcPr>
          <w:p w14:paraId="34896DE8" w14:textId="77777777" w:rsidR="002D4F13" w:rsidRDefault="002D4F13" w:rsidP="00A6184E">
            <w:pPr>
              <w:rPr>
                <w:rFonts w:eastAsiaTheme="majorEastAsia"/>
                <w:color w:val="ED7D31" w:themeColor="accent2"/>
                <w:sz w:val="28"/>
                <w:szCs w:val="28"/>
              </w:rPr>
            </w:pPr>
          </w:p>
        </w:tc>
        <w:tc>
          <w:tcPr>
            <w:tcW w:w="2087" w:type="dxa"/>
            <w:vAlign w:val="center"/>
          </w:tcPr>
          <w:p w14:paraId="174A3A6C" w14:textId="77777777" w:rsidR="002D4F13" w:rsidRDefault="002D4F13" w:rsidP="00A6184E">
            <w:pPr>
              <w:rPr>
                <w:rFonts w:eastAsiaTheme="majorEastAsia"/>
                <w:color w:val="ED7D31" w:themeColor="accent2"/>
                <w:sz w:val="28"/>
                <w:szCs w:val="28"/>
              </w:rPr>
            </w:pPr>
          </w:p>
        </w:tc>
        <w:tc>
          <w:tcPr>
            <w:tcW w:w="2126" w:type="dxa"/>
            <w:gridSpan w:val="2"/>
            <w:vAlign w:val="center"/>
          </w:tcPr>
          <w:p w14:paraId="15AFEC3F" w14:textId="77777777" w:rsidR="002D4F13" w:rsidRDefault="002D4F13" w:rsidP="00A6184E">
            <w:pPr>
              <w:rPr>
                <w:rFonts w:eastAsiaTheme="majorEastAsia"/>
                <w:color w:val="ED7D31" w:themeColor="accent2"/>
                <w:sz w:val="28"/>
                <w:szCs w:val="28"/>
              </w:rPr>
            </w:pPr>
          </w:p>
        </w:tc>
        <w:tc>
          <w:tcPr>
            <w:tcW w:w="1701" w:type="dxa"/>
            <w:vAlign w:val="center"/>
          </w:tcPr>
          <w:p w14:paraId="1906EA68" w14:textId="77777777" w:rsidR="002D4F13" w:rsidRDefault="002D4F13" w:rsidP="00A6184E">
            <w:pPr>
              <w:rPr>
                <w:rFonts w:eastAsiaTheme="majorEastAsia"/>
                <w:color w:val="ED7D31" w:themeColor="accent2"/>
                <w:sz w:val="28"/>
                <w:szCs w:val="28"/>
              </w:rPr>
            </w:pPr>
          </w:p>
        </w:tc>
        <w:tc>
          <w:tcPr>
            <w:tcW w:w="3535" w:type="dxa"/>
            <w:vAlign w:val="center"/>
          </w:tcPr>
          <w:p w14:paraId="395B5021" w14:textId="77777777" w:rsidR="002D4F13" w:rsidRDefault="002D4F13" w:rsidP="00A6184E">
            <w:pPr>
              <w:rPr>
                <w:rFonts w:eastAsiaTheme="majorEastAsia"/>
                <w:color w:val="ED7D31" w:themeColor="accent2"/>
                <w:sz w:val="28"/>
                <w:szCs w:val="28"/>
              </w:rPr>
            </w:pPr>
          </w:p>
        </w:tc>
      </w:tr>
      <w:tr w:rsidR="002D4F13" w14:paraId="54B28EFC" w14:textId="77777777" w:rsidTr="00A6184E">
        <w:trPr>
          <w:trHeight w:hRule="exact" w:val="524"/>
        </w:trPr>
        <w:tc>
          <w:tcPr>
            <w:tcW w:w="1569" w:type="dxa"/>
            <w:vAlign w:val="center"/>
          </w:tcPr>
          <w:p w14:paraId="35314097" w14:textId="77777777" w:rsidR="002D4F13" w:rsidRDefault="002D4F13" w:rsidP="00A6184E">
            <w:pPr>
              <w:rPr>
                <w:rFonts w:eastAsiaTheme="majorEastAsia"/>
                <w:color w:val="ED7D31" w:themeColor="accent2"/>
                <w:sz w:val="28"/>
                <w:szCs w:val="28"/>
              </w:rPr>
            </w:pPr>
          </w:p>
        </w:tc>
        <w:tc>
          <w:tcPr>
            <w:tcW w:w="1115" w:type="dxa"/>
            <w:vAlign w:val="center"/>
          </w:tcPr>
          <w:p w14:paraId="3D87A138" w14:textId="77777777" w:rsidR="002D4F13" w:rsidRDefault="002D4F13" w:rsidP="00A6184E">
            <w:pPr>
              <w:rPr>
                <w:rFonts w:eastAsiaTheme="majorEastAsia"/>
                <w:color w:val="ED7D31" w:themeColor="accent2"/>
                <w:sz w:val="28"/>
                <w:szCs w:val="28"/>
              </w:rPr>
            </w:pPr>
          </w:p>
        </w:tc>
        <w:tc>
          <w:tcPr>
            <w:tcW w:w="1887" w:type="dxa"/>
            <w:vAlign w:val="center"/>
          </w:tcPr>
          <w:p w14:paraId="1740BC4F" w14:textId="77777777" w:rsidR="002D4F13" w:rsidRDefault="002D4F13" w:rsidP="00A6184E">
            <w:pPr>
              <w:rPr>
                <w:rFonts w:eastAsiaTheme="majorEastAsia"/>
                <w:color w:val="ED7D31" w:themeColor="accent2"/>
                <w:sz w:val="28"/>
                <w:szCs w:val="28"/>
              </w:rPr>
            </w:pPr>
          </w:p>
        </w:tc>
        <w:tc>
          <w:tcPr>
            <w:tcW w:w="2087" w:type="dxa"/>
            <w:vAlign w:val="center"/>
          </w:tcPr>
          <w:p w14:paraId="2984E9CF" w14:textId="77777777" w:rsidR="002D4F13" w:rsidRDefault="002D4F13" w:rsidP="00A6184E">
            <w:pPr>
              <w:rPr>
                <w:rFonts w:eastAsiaTheme="majorEastAsia"/>
                <w:color w:val="ED7D31" w:themeColor="accent2"/>
                <w:sz w:val="28"/>
                <w:szCs w:val="28"/>
              </w:rPr>
            </w:pPr>
          </w:p>
        </w:tc>
        <w:tc>
          <w:tcPr>
            <w:tcW w:w="2126" w:type="dxa"/>
            <w:gridSpan w:val="2"/>
            <w:vAlign w:val="center"/>
          </w:tcPr>
          <w:p w14:paraId="6B0A6C22" w14:textId="77777777" w:rsidR="002D4F13" w:rsidRDefault="002D4F13" w:rsidP="00A6184E">
            <w:pPr>
              <w:rPr>
                <w:rFonts w:eastAsiaTheme="majorEastAsia"/>
                <w:color w:val="ED7D31" w:themeColor="accent2"/>
                <w:sz w:val="28"/>
                <w:szCs w:val="28"/>
              </w:rPr>
            </w:pPr>
          </w:p>
        </w:tc>
        <w:tc>
          <w:tcPr>
            <w:tcW w:w="1701" w:type="dxa"/>
            <w:vAlign w:val="center"/>
          </w:tcPr>
          <w:p w14:paraId="09E34E90" w14:textId="77777777" w:rsidR="002D4F13" w:rsidRDefault="002D4F13" w:rsidP="00A6184E">
            <w:pPr>
              <w:rPr>
                <w:rFonts w:eastAsiaTheme="majorEastAsia"/>
                <w:color w:val="ED7D31" w:themeColor="accent2"/>
                <w:sz w:val="28"/>
                <w:szCs w:val="28"/>
              </w:rPr>
            </w:pPr>
          </w:p>
        </w:tc>
        <w:tc>
          <w:tcPr>
            <w:tcW w:w="3535" w:type="dxa"/>
            <w:vAlign w:val="center"/>
          </w:tcPr>
          <w:p w14:paraId="7049A7AD" w14:textId="77777777" w:rsidR="002D4F13" w:rsidRDefault="002D4F13" w:rsidP="00A6184E">
            <w:pPr>
              <w:rPr>
                <w:rFonts w:eastAsiaTheme="majorEastAsia"/>
                <w:color w:val="ED7D31" w:themeColor="accent2"/>
                <w:sz w:val="28"/>
                <w:szCs w:val="28"/>
              </w:rPr>
            </w:pPr>
          </w:p>
        </w:tc>
      </w:tr>
      <w:tr w:rsidR="002D4F13" w14:paraId="646318E8" w14:textId="77777777" w:rsidTr="00A6184E">
        <w:trPr>
          <w:trHeight w:hRule="exact" w:val="524"/>
        </w:trPr>
        <w:tc>
          <w:tcPr>
            <w:tcW w:w="1569" w:type="dxa"/>
            <w:vAlign w:val="center"/>
          </w:tcPr>
          <w:p w14:paraId="61242C31" w14:textId="77777777" w:rsidR="002D4F13" w:rsidRDefault="002D4F13" w:rsidP="00A6184E">
            <w:pPr>
              <w:rPr>
                <w:rFonts w:eastAsiaTheme="majorEastAsia"/>
                <w:color w:val="ED7D31" w:themeColor="accent2"/>
                <w:sz w:val="28"/>
                <w:szCs w:val="28"/>
              </w:rPr>
            </w:pPr>
          </w:p>
        </w:tc>
        <w:tc>
          <w:tcPr>
            <w:tcW w:w="1115" w:type="dxa"/>
            <w:vAlign w:val="center"/>
          </w:tcPr>
          <w:p w14:paraId="43C03B0D" w14:textId="77777777" w:rsidR="002D4F13" w:rsidRDefault="002D4F13" w:rsidP="00A6184E">
            <w:pPr>
              <w:rPr>
                <w:rFonts w:eastAsiaTheme="majorEastAsia"/>
                <w:color w:val="ED7D31" w:themeColor="accent2"/>
                <w:sz w:val="28"/>
                <w:szCs w:val="28"/>
              </w:rPr>
            </w:pPr>
          </w:p>
        </w:tc>
        <w:tc>
          <w:tcPr>
            <w:tcW w:w="1887" w:type="dxa"/>
            <w:vAlign w:val="center"/>
          </w:tcPr>
          <w:p w14:paraId="40A6471A" w14:textId="77777777" w:rsidR="002D4F13" w:rsidRDefault="002D4F13" w:rsidP="00A6184E">
            <w:pPr>
              <w:rPr>
                <w:rFonts w:eastAsiaTheme="majorEastAsia"/>
                <w:color w:val="ED7D31" w:themeColor="accent2"/>
                <w:sz w:val="28"/>
                <w:szCs w:val="28"/>
              </w:rPr>
            </w:pPr>
          </w:p>
        </w:tc>
        <w:tc>
          <w:tcPr>
            <w:tcW w:w="2087" w:type="dxa"/>
            <w:vAlign w:val="center"/>
          </w:tcPr>
          <w:p w14:paraId="46028111" w14:textId="77777777" w:rsidR="002D4F13" w:rsidRDefault="002D4F13" w:rsidP="00A6184E">
            <w:pPr>
              <w:rPr>
                <w:rFonts w:eastAsiaTheme="majorEastAsia"/>
                <w:color w:val="ED7D31" w:themeColor="accent2"/>
                <w:sz w:val="28"/>
                <w:szCs w:val="28"/>
              </w:rPr>
            </w:pPr>
          </w:p>
        </w:tc>
        <w:tc>
          <w:tcPr>
            <w:tcW w:w="2126" w:type="dxa"/>
            <w:gridSpan w:val="2"/>
            <w:vAlign w:val="center"/>
          </w:tcPr>
          <w:p w14:paraId="691E5419" w14:textId="77777777" w:rsidR="002D4F13" w:rsidRDefault="002D4F13" w:rsidP="00A6184E">
            <w:pPr>
              <w:rPr>
                <w:rFonts w:eastAsiaTheme="majorEastAsia"/>
                <w:color w:val="ED7D31" w:themeColor="accent2"/>
                <w:sz w:val="28"/>
                <w:szCs w:val="28"/>
              </w:rPr>
            </w:pPr>
          </w:p>
        </w:tc>
        <w:tc>
          <w:tcPr>
            <w:tcW w:w="1701" w:type="dxa"/>
            <w:vAlign w:val="center"/>
          </w:tcPr>
          <w:p w14:paraId="4B8D24A3" w14:textId="77777777" w:rsidR="002D4F13" w:rsidRDefault="002D4F13" w:rsidP="00A6184E">
            <w:pPr>
              <w:rPr>
                <w:rFonts w:eastAsiaTheme="majorEastAsia"/>
                <w:color w:val="ED7D31" w:themeColor="accent2"/>
                <w:sz w:val="28"/>
                <w:szCs w:val="28"/>
              </w:rPr>
            </w:pPr>
          </w:p>
        </w:tc>
        <w:tc>
          <w:tcPr>
            <w:tcW w:w="3535" w:type="dxa"/>
            <w:vAlign w:val="center"/>
          </w:tcPr>
          <w:p w14:paraId="00C36E17" w14:textId="77777777" w:rsidR="002D4F13" w:rsidRDefault="002D4F13" w:rsidP="00A6184E">
            <w:pPr>
              <w:rPr>
                <w:rFonts w:eastAsiaTheme="majorEastAsia"/>
                <w:color w:val="ED7D31" w:themeColor="accent2"/>
                <w:sz w:val="28"/>
                <w:szCs w:val="28"/>
              </w:rPr>
            </w:pPr>
          </w:p>
        </w:tc>
      </w:tr>
      <w:tr w:rsidR="002D4F13" w14:paraId="736291D6" w14:textId="77777777" w:rsidTr="00A6184E">
        <w:trPr>
          <w:trHeight w:hRule="exact" w:val="549"/>
        </w:trPr>
        <w:tc>
          <w:tcPr>
            <w:tcW w:w="14020" w:type="dxa"/>
            <w:gridSpan w:val="8"/>
            <w:vAlign w:val="center"/>
          </w:tcPr>
          <w:p w14:paraId="48BF7118" w14:textId="77777777" w:rsidR="002D4F13" w:rsidRDefault="002D4F13" w:rsidP="00A6184E">
            <w:pPr>
              <w:rPr>
                <w:rFonts w:eastAsiaTheme="majorEastAsia"/>
                <w:szCs w:val="24"/>
              </w:rPr>
            </w:pPr>
            <w:r>
              <w:rPr>
                <w:rFonts w:eastAsiaTheme="majorEastAsia" w:hint="eastAsia"/>
                <w:szCs w:val="24"/>
              </w:rPr>
              <w:t>注：请将回执发送至</w:t>
            </w:r>
            <w:r>
              <w:rPr>
                <w:rFonts w:eastAsia="仿宋"/>
                <w:szCs w:val="24"/>
              </w:rPr>
              <w:t xml:space="preserve"> healthgis@126.com</w:t>
            </w:r>
            <w:r>
              <w:rPr>
                <w:rFonts w:eastAsiaTheme="majorEastAsia" w:hint="eastAsia"/>
                <w:szCs w:val="24"/>
              </w:rPr>
              <w:t>，并附汇款凭证（现场缴费请在此处注明）：</w:t>
            </w:r>
          </w:p>
        </w:tc>
      </w:tr>
    </w:tbl>
    <w:p w14:paraId="2781C311" w14:textId="77777777" w:rsidR="005649F9" w:rsidRDefault="005649F9">
      <w:pPr>
        <w:spacing w:line="320" w:lineRule="exact"/>
      </w:pPr>
    </w:p>
    <w:sectPr w:rsidR="005649F9" w:rsidSect="00951187">
      <w:footerReference w:type="default" r:id="rId9"/>
      <w:pgSz w:w="16838" w:h="11906" w:orient="landscape"/>
      <w:pgMar w:top="1797" w:right="1440" w:bottom="1797" w:left="1440" w:header="851" w:footer="992" w:gutter="0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6F4403" w14:textId="77777777" w:rsidR="009B79B5" w:rsidRDefault="009B79B5">
      <w:r>
        <w:separator/>
      </w:r>
    </w:p>
  </w:endnote>
  <w:endnote w:type="continuationSeparator" w:id="0">
    <w:p w14:paraId="76123EDD" w14:textId="77777777" w:rsidR="009B79B5" w:rsidRDefault="009B79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03680603"/>
    </w:sdtPr>
    <w:sdtContent>
      <w:p w14:paraId="61D07C51" w14:textId="77777777" w:rsidR="002B2799" w:rsidRDefault="002B2799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12</w:t>
        </w:r>
        <w:r>
          <w:fldChar w:fldCharType="end"/>
        </w:r>
      </w:p>
    </w:sdtContent>
  </w:sdt>
  <w:p w14:paraId="163E11E2" w14:textId="77777777" w:rsidR="002B2799" w:rsidRDefault="002B2799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8F9F52" w14:textId="77777777" w:rsidR="009B79B5" w:rsidRDefault="009B79B5">
      <w:r>
        <w:separator/>
      </w:r>
    </w:p>
  </w:footnote>
  <w:footnote w:type="continuationSeparator" w:id="0">
    <w:p w14:paraId="192057D0" w14:textId="77777777" w:rsidR="009B79B5" w:rsidRDefault="009B79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7A58B7"/>
    <w:multiLevelType w:val="multilevel"/>
    <w:tmpl w:val="3C7A58B7"/>
    <w:lvl w:ilvl="0">
      <w:start w:val="1"/>
      <w:numFmt w:val="bullet"/>
      <w:lvlText w:val=""/>
      <w:lvlJc w:val="left"/>
      <w:pPr>
        <w:ind w:left="900" w:hanging="420"/>
      </w:pPr>
      <w:rPr>
        <w:rFonts w:ascii="Wingdings" w:hAnsi="Wingdings" w:hint="default"/>
        <w:sz w:val="18"/>
        <w:szCs w:val="18"/>
      </w:rPr>
    </w:lvl>
    <w:lvl w:ilvl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1" w15:restartNumberingAfterBreak="0">
    <w:nsid w:val="64D91AA9"/>
    <w:multiLevelType w:val="multilevel"/>
    <w:tmpl w:val="64D91AA9"/>
    <w:lvl w:ilvl="0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55C0FFF"/>
    <w:multiLevelType w:val="multilevel"/>
    <w:tmpl w:val="755C0FF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 w16cid:durableId="1387485299">
    <w:abstractNumId w:val="1"/>
  </w:num>
  <w:num w:numId="2" w16cid:durableId="636765824">
    <w:abstractNumId w:val="0"/>
  </w:num>
  <w:num w:numId="3" w16cid:durableId="19403356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wQSFsYmBuYW5mYWZko6SsGpxcWZ+XkgBUbmtQBaryPYLQAAAA=="/>
    <w:docVar w:name="commondata" w:val="eyJoZGlkIjoiMTgyY2Y5Y2UxZjkwY2NiYzg1MTM4ZmQzOTFhYWJhY2IifQ=="/>
  </w:docVars>
  <w:rsids>
    <w:rsidRoot w:val="006B7F25"/>
    <w:rsid w:val="00002100"/>
    <w:rsid w:val="00006C3C"/>
    <w:rsid w:val="0001007E"/>
    <w:rsid w:val="00010F66"/>
    <w:rsid w:val="000171FA"/>
    <w:rsid w:val="00024DCB"/>
    <w:rsid w:val="00024F5A"/>
    <w:rsid w:val="00026DA9"/>
    <w:rsid w:val="0003096B"/>
    <w:rsid w:val="00031EBC"/>
    <w:rsid w:val="00035B23"/>
    <w:rsid w:val="00037F38"/>
    <w:rsid w:val="00040CA4"/>
    <w:rsid w:val="000459F0"/>
    <w:rsid w:val="00050773"/>
    <w:rsid w:val="00051176"/>
    <w:rsid w:val="0005126B"/>
    <w:rsid w:val="00052274"/>
    <w:rsid w:val="000554B8"/>
    <w:rsid w:val="000571E6"/>
    <w:rsid w:val="00061075"/>
    <w:rsid w:val="000631EC"/>
    <w:rsid w:val="0006600B"/>
    <w:rsid w:val="0006658E"/>
    <w:rsid w:val="0007024C"/>
    <w:rsid w:val="00070A0D"/>
    <w:rsid w:val="000725AE"/>
    <w:rsid w:val="00074600"/>
    <w:rsid w:val="000818D6"/>
    <w:rsid w:val="0008215F"/>
    <w:rsid w:val="00084D55"/>
    <w:rsid w:val="00087AC2"/>
    <w:rsid w:val="00090CEF"/>
    <w:rsid w:val="000946B3"/>
    <w:rsid w:val="000977E2"/>
    <w:rsid w:val="000A1B0D"/>
    <w:rsid w:val="000A3284"/>
    <w:rsid w:val="000B2191"/>
    <w:rsid w:val="000B2AC1"/>
    <w:rsid w:val="000B3EF2"/>
    <w:rsid w:val="000B4899"/>
    <w:rsid w:val="000B580F"/>
    <w:rsid w:val="000B69E6"/>
    <w:rsid w:val="000C07BA"/>
    <w:rsid w:val="000C6DF9"/>
    <w:rsid w:val="000C7294"/>
    <w:rsid w:val="000D0807"/>
    <w:rsid w:val="000D54DB"/>
    <w:rsid w:val="000D5712"/>
    <w:rsid w:val="000D5B88"/>
    <w:rsid w:val="000D5FAC"/>
    <w:rsid w:val="000D6609"/>
    <w:rsid w:val="000D77B8"/>
    <w:rsid w:val="000F2B71"/>
    <w:rsid w:val="00101528"/>
    <w:rsid w:val="001115B4"/>
    <w:rsid w:val="0011272C"/>
    <w:rsid w:val="00115C1A"/>
    <w:rsid w:val="00122A60"/>
    <w:rsid w:val="0012443D"/>
    <w:rsid w:val="00130FDB"/>
    <w:rsid w:val="00131A41"/>
    <w:rsid w:val="001346A8"/>
    <w:rsid w:val="00136C7F"/>
    <w:rsid w:val="00146499"/>
    <w:rsid w:val="001476BC"/>
    <w:rsid w:val="00147BE0"/>
    <w:rsid w:val="00151DD7"/>
    <w:rsid w:val="00152870"/>
    <w:rsid w:val="00155B48"/>
    <w:rsid w:val="00156A77"/>
    <w:rsid w:val="00157461"/>
    <w:rsid w:val="00160E94"/>
    <w:rsid w:val="001661B5"/>
    <w:rsid w:val="001672C9"/>
    <w:rsid w:val="0017064E"/>
    <w:rsid w:val="00171C93"/>
    <w:rsid w:val="00173451"/>
    <w:rsid w:val="00173745"/>
    <w:rsid w:val="001772C4"/>
    <w:rsid w:val="0018332F"/>
    <w:rsid w:val="00191B87"/>
    <w:rsid w:val="00193060"/>
    <w:rsid w:val="00194D8A"/>
    <w:rsid w:val="001978AB"/>
    <w:rsid w:val="001A03B8"/>
    <w:rsid w:val="001A2191"/>
    <w:rsid w:val="001A2327"/>
    <w:rsid w:val="001A4A83"/>
    <w:rsid w:val="001A5694"/>
    <w:rsid w:val="001B2329"/>
    <w:rsid w:val="001B34F8"/>
    <w:rsid w:val="001B4050"/>
    <w:rsid w:val="001B57CD"/>
    <w:rsid w:val="001C24ED"/>
    <w:rsid w:val="001C37E0"/>
    <w:rsid w:val="001C563C"/>
    <w:rsid w:val="001C5787"/>
    <w:rsid w:val="001C580D"/>
    <w:rsid w:val="001D1AB4"/>
    <w:rsid w:val="001D5D1C"/>
    <w:rsid w:val="001E0910"/>
    <w:rsid w:val="001E122A"/>
    <w:rsid w:val="001E211E"/>
    <w:rsid w:val="001E2B46"/>
    <w:rsid w:val="001F3ACD"/>
    <w:rsid w:val="001F5C42"/>
    <w:rsid w:val="001F658C"/>
    <w:rsid w:val="001F7079"/>
    <w:rsid w:val="002000A7"/>
    <w:rsid w:val="00201E46"/>
    <w:rsid w:val="002029C1"/>
    <w:rsid w:val="00202B0C"/>
    <w:rsid w:val="00204FF3"/>
    <w:rsid w:val="00215884"/>
    <w:rsid w:val="00217BA0"/>
    <w:rsid w:val="0022007A"/>
    <w:rsid w:val="00223E31"/>
    <w:rsid w:val="00223F2F"/>
    <w:rsid w:val="0023246A"/>
    <w:rsid w:val="0023256F"/>
    <w:rsid w:val="00232FD4"/>
    <w:rsid w:val="00233896"/>
    <w:rsid w:val="002405DD"/>
    <w:rsid w:val="00241452"/>
    <w:rsid w:val="002440D5"/>
    <w:rsid w:val="00245A75"/>
    <w:rsid w:val="002504E1"/>
    <w:rsid w:val="00251D58"/>
    <w:rsid w:val="00253A0B"/>
    <w:rsid w:val="002562A3"/>
    <w:rsid w:val="00261DD9"/>
    <w:rsid w:val="00265618"/>
    <w:rsid w:val="00266F89"/>
    <w:rsid w:val="0027130D"/>
    <w:rsid w:val="002744BD"/>
    <w:rsid w:val="0027483C"/>
    <w:rsid w:val="0027522B"/>
    <w:rsid w:val="00276756"/>
    <w:rsid w:val="00276DE1"/>
    <w:rsid w:val="00277627"/>
    <w:rsid w:val="00277783"/>
    <w:rsid w:val="00280B05"/>
    <w:rsid w:val="00280F18"/>
    <w:rsid w:val="002916DF"/>
    <w:rsid w:val="00294077"/>
    <w:rsid w:val="0029420D"/>
    <w:rsid w:val="002A4AE3"/>
    <w:rsid w:val="002B2378"/>
    <w:rsid w:val="002B2799"/>
    <w:rsid w:val="002B4706"/>
    <w:rsid w:val="002C1E00"/>
    <w:rsid w:val="002C29B9"/>
    <w:rsid w:val="002C64A8"/>
    <w:rsid w:val="002C73FC"/>
    <w:rsid w:val="002D0216"/>
    <w:rsid w:val="002D4F13"/>
    <w:rsid w:val="002E18F8"/>
    <w:rsid w:val="002E44B5"/>
    <w:rsid w:val="002E4A4E"/>
    <w:rsid w:val="002E665F"/>
    <w:rsid w:val="002E69DC"/>
    <w:rsid w:val="002F141A"/>
    <w:rsid w:val="002F241B"/>
    <w:rsid w:val="003009EA"/>
    <w:rsid w:val="0030102C"/>
    <w:rsid w:val="00305CE7"/>
    <w:rsid w:val="00311C77"/>
    <w:rsid w:val="003136D4"/>
    <w:rsid w:val="003153FD"/>
    <w:rsid w:val="00315A74"/>
    <w:rsid w:val="003212A1"/>
    <w:rsid w:val="00321F23"/>
    <w:rsid w:val="00322090"/>
    <w:rsid w:val="00324A70"/>
    <w:rsid w:val="00327FAB"/>
    <w:rsid w:val="00334AC6"/>
    <w:rsid w:val="0033523A"/>
    <w:rsid w:val="00341DAC"/>
    <w:rsid w:val="003448AC"/>
    <w:rsid w:val="00346030"/>
    <w:rsid w:val="00350ACC"/>
    <w:rsid w:val="00354203"/>
    <w:rsid w:val="00355DF6"/>
    <w:rsid w:val="00355F37"/>
    <w:rsid w:val="003611FB"/>
    <w:rsid w:val="00361F9D"/>
    <w:rsid w:val="00363AD1"/>
    <w:rsid w:val="00364D01"/>
    <w:rsid w:val="003673A3"/>
    <w:rsid w:val="00367B34"/>
    <w:rsid w:val="00371796"/>
    <w:rsid w:val="0037186D"/>
    <w:rsid w:val="003724CA"/>
    <w:rsid w:val="00372A31"/>
    <w:rsid w:val="00380B1E"/>
    <w:rsid w:val="00383317"/>
    <w:rsid w:val="0038492A"/>
    <w:rsid w:val="00386CF1"/>
    <w:rsid w:val="003929E1"/>
    <w:rsid w:val="003944A0"/>
    <w:rsid w:val="00394C2B"/>
    <w:rsid w:val="00397BF6"/>
    <w:rsid w:val="003A14BD"/>
    <w:rsid w:val="003A3B1E"/>
    <w:rsid w:val="003A3DEB"/>
    <w:rsid w:val="003A49BC"/>
    <w:rsid w:val="003A53E8"/>
    <w:rsid w:val="003A54F6"/>
    <w:rsid w:val="003A68C8"/>
    <w:rsid w:val="003B20AA"/>
    <w:rsid w:val="003B2680"/>
    <w:rsid w:val="003B3A95"/>
    <w:rsid w:val="003C3F16"/>
    <w:rsid w:val="003D15C0"/>
    <w:rsid w:val="003D1AC4"/>
    <w:rsid w:val="003D1CC8"/>
    <w:rsid w:val="003D2325"/>
    <w:rsid w:val="003D3A37"/>
    <w:rsid w:val="003D4AF1"/>
    <w:rsid w:val="003D5727"/>
    <w:rsid w:val="003D70A3"/>
    <w:rsid w:val="003E2BFB"/>
    <w:rsid w:val="003E6472"/>
    <w:rsid w:val="003E6834"/>
    <w:rsid w:val="003F0DEF"/>
    <w:rsid w:val="003F47CB"/>
    <w:rsid w:val="003F6703"/>
    <w:rsid w:val="003F671F"/>
    <w:rsid w:val="003F69C7"/>
    <w:rsid w:val="00401F10"/>
    <w:rsid w:val="004025D6"/>
    <w:rsid w:val="004041B4"/>
    <w:rsid w:val="004048A2"/>
    <w:rsid w:val="00406C4E"/>
    <w:rsid w:val="004104E9"/>
    <w:rsid w:val="0041567B"/>
    <w:rsid w:val="00415FF0"/>
    <w:rsid w:val="00416EC7"/>
    <w:rsid w:val="004213AB"/>
    <w:rsid w:val="00421956"/>
    <w:rsid w:val="004226A7"/>
    <w:rsid w:val="00424879"/>
    <w:rsid w:val="004275D2"/>
    <w:rsid w:val="00427A5E"/>
    <w:rsid w:val="00430A90"/>
    <w:rsid w:val="004312C4"/>
    <w:rsid w:val="00431DE3"/>
    <w:rsid w:val="00432916"/>
    <w:rsid w:val="004339D7"/>
    <w:rsid w:val="00433FEA"/>
    <w:rsid w:val="00434501"/>
    <w:rsid w:val="00434836"/>
    <w:rsid w:val="004359E5"/>
    <w:rsid w:val="0043769F"/>
    <w:rsid w:val="00442F9A"/>
    <w:rsid w:val="00443F71"/>
    <w:rsid w:val="00444419"/>
    <w:rsid w:val="00445D2D"/>
    <w:rsid w:val="00451E72"/>
    <w:rsid w:val="00452C46"/>
    <w:rsid w:val="004601B7"/>
    <w:rsid w:val="00461A04"/>
    <w:rsid w:val="00461D4D"/>
    <w:rsid w:val="004624CA"/>
    <w:rsid w:val="0046387F"/>
    <w:rsid w:val="00463F1F"/>
    <w:rsid w:val="00465D65"/>
    <w:rsid w:val="0046671A"/>
    <w:rsid w:val="0047157D"/>
    <w:rsid w:val="00471F5B"/>
    <w:rsid w:val="00473059"/>
    <w:rsid w:val="00473B6A"/>
    <w:rsid w:val="00474FB3"/>
    <w:rsid w:val="00475759"/>
    <w:rsid w:val="0048004F"/>
    <w:rsid w:val="00480718"/>
    <w:rsid w:val="0048289C"/>
    <w:rsid w:val="004832BC"/>
    <w:rsid w:val="00483FEF"/>
    <w:rsid w:val="0048556A"/>
    <w:rsid w:val="00487298"/>
    <w:rsid w:val="00490198"/>
    <w:rsid w:val="0049189A"/>
    <w:rsid w:val="00496677"/>
    <w:rsid w:val="0049759F"/>
    <w:rsid w:val="004A1794"/>
    <w:rsid w:val="004A1F48"/>
    <w:rsid w:val="004A515C"/>
    <w:rsid w:val="004A5D08"/>
    <w:rsid w:val="004A7DE1"/>
    <w:rsid w:val="004B1EA9"/>
    <w:rsid w:val="004B2287"/>
    <w:rsid w:val="004B4041"/>
    <w:rsid w:val="004B514D"/>
    <w:rsid w:val="004C01C2"/>
    <w:rsid w:val="004C2729"/>
    <w:rsid w:val="004C4748"/>
    <w:rsid w:val="004C493A"/>
    <w:rsid w:val="004C50C7"/>
    <w:rsid w:val="004C6476"/>
    <w:rsid w:val="004C7B4C"/>
    <w:rsid w:val="004D10B2"/>
    <w:rsid w:val="004D5391"/>
    <w:rsid w:val="004E20F4"/>
    <w:rsid w:val="004E5EC0"/>
    <w:rsid w:val="004E7075"/>
    <w:rsid w:val="004F05BA"/>
    <w:rsid w:val="004F39EA"/>
    <w:rsid w:val="005007D2"/>
    <w:rsid w:val="0050328E"/>
    <w:rsid w:val="00504FF3"/>
    <w:rsid w:val="00510367"/>
    <w:rsid w:val="005132C8"/>
    <w:rsid w:val="00523F87"/>
    <w:rsid w:val="00524196"/>
    <w:rsid w:val="005245ED"/>
    <w:rsid w:val="00533E78"/>
    <w:rsid w:val="005344EF"/>
    <w:rsid w:val="00534A8F"/>
    <w:rsid w:val="00534B6D"/>
    <w:rsid w:val="00536BD5"/>
    <w:rsid w:val="00540A72"/>
    <w:rsid w:val="00540C1B"/>
    <w:rsid w:val="00541058"/>
    <w:rsid w:val="0054518E"/>
    <w:rsid w:val="00545BDA"/>
    <w:rsid w:val="0054766F"/>
    <w:rsid w:val="00554A28"/>
    <w:rsid w:val="005556EF"/>
    <w:rsid w:val="00556C66"/>
    <w:rsid w:val="0055766C"/>
    <w:rsid w:val="00557C16"/>
    <w:rsid w:val="0056063F"/>
    <w:rsid w:val="00560BE1"/>
    <w:rsid w:val="005649F9"/>
    <w:rsid w:val="00570484"/>
    <w:rsid w:val="00571AE7"/>
    <w:rsid w:val="00571B65"/>
    <w:rsid w:val="00572BB6"/>
    <w:rsid w:val="00573872"/>
    <w:rsid w:val="00573C11"/>
    <w:rsid w:val="00575131"/>
    <w:rsid w:val="005756CD"/>
    <w:rsid w:val="00577AE3"/>
    <w:rsid w:val="00577F97"/>
    <w:rsid w:val="00582FC1"/>
    <w:rsid w:val="005877FD"/>
    <w:rsid w:val="00591E80"/>
    <w:rsid w:val="00592DB2"/>
    <w:rsid w:val="00595DB3"/>
    <w:rsid w:val="00597C84"/>
    <w:rsid w:val="005A2CF8"/>
    <w:rsid w:val="005A3EEC"/>
    <w:rsid w:val="005A6280"/>
    <w:rsid w:val="005B1169"/>
    <w:rsid w:val="005B202E"/>
    <w:rsid w:val="005B3735"/>
    <w:rsid w:val="005B38C1"/>
    <w:rsid w:val="005B4984"/>
    <w:rsid w:val="005B6B3A"/>
    <w:rsid w:val="005B6CC1"/>
    <w:rsid w:val="005C3141"/>
    <w:rsid w:val="005C5A10"/>
    <w:rsid w:val="005C67D5"/>
    <w:rsid w:val="005C7211"/>
    <w:rsid w:val="005D0D61"/>
    <w:rsid w:val="005D1E1E"/>
    <w:rsid w:val="005D2B4F"/>
    <w:rsid w:val="005D5FE4"/>
    <w:rsid w:val="005D767A"/>
    <w:rsid w:val="005E2EA2"/>
    <w:rsid w:val="005E5FEB"/>
    <w:rsid w:val="005E6610"/>
    <w:rsid w:val="005E7174"/>
    <w:rsid w:val="005F004E"/>
    <w:rsid w:val="005F4103"/>
    <w:rsid w:val="005F5398"/>
    <w:rsid w:val="005F5EAF"/>
    <w:rsid w:val="006053B9"/>
    <w:rsid w:val="00605894"/>
    <w:rsid w:val="0061213E"/>
    <w:rsid w:val="00613356"/>
    <w:rsid w:val="00614535"/>
    <w:rsid w:val="00620A2D"/>
    <w:rsid w:val="006232EE"/>
    <w:rsid w:val="00623E8B"/>
    <w:rsid w:val="00624D52"/>
    <w:rsid w:val="006252AF"/>
    <w:rsid w:val="00625FD0"/>
    <w:rsid w:val="006263DD"/>
    <w:rsid w:val="00630475"/>
    <w:rsid w:val="006320A3"/>
    <w:rsid w:val="00634560"/>
    <w:rsid w:val="00635052"/>
    <w:rsid w:val="00635522"/>
    <w:rsid w:val="006374B2"/>
    <w:rsid w:val="00646803"/>
    <w:rsid w:val="00646EB2"/>
    <w:rsid w:val="00647316"/>
    <w:rsid w:val="00647710"/>
    <w:rsid w:val="00650668"/>
    <w:rsid w:val="00651CB6"/>
    <w:rsid w:val="0065335D"/>
    <w:rsid w:val="00654572"/>
    <w:rsid w:val="00654B02"/>
    <w:rsid w:val="00655142"/>
    <w:rsid w:val="00657020"/>
    <w:rsid w:val="00660EEE"/>
    <w:rsid w:val="00661337"/>
    <w:rsid w:val="00661AAC"/>
    <w:rsid w:val="0066399D"/>
    <w:rsid w:val="00664F10"/>
    <w:rsid w:val="00665A04"/>
    <w:rsid w:val="00665D82"/>
    <w:rsid w:val="00667D98"/>
    <w:rsid w:val="00667EED"/>
    <w:rsid w:val="00676F31"/>
    <w:rsid w:val="00680C69"/>
    <w:rsid w:val="006832E0"/>
    <w:rsid w:val="00683FAF"/>
    <w:rsid w:val="0068707D"/>
    <w:rsid w:val="00690AD7"/>
    <w:rsid w:val="006917DE"/>
    <w:rsid w:val="006922FE"/>
    <w:rsid w:val="006933EA"/>
    <w:rsid w:val="006942D6"/>
    <w:rsid w:val="006943B3"/>
    <w:rsid w:val="00695B02"/>
    <w:rsid w:val="00695EF5"/>
    <w:rsid w:val="006962C8"/>
    <w:rsid w:val="006A0F18"/>
    <w:rsid w:val="006A2256"/>
    <w:rsid w:val="006A3005"/>
    <w:rsid w:val="006A3A3C"/>
    <w:rsid w:val="006A4252"/>
    <w:rsid w:val="006A53D8"/>
    <w:rsid w:val="006A676F"/>
    <w:rsid w:val="006B173D"/>
    <w:rsid w:val="006B232A"/>
    <w:rsid w:val="006B3CFA"/>
    <w:rsid w:val="006B6C22"/>
    <w:rsid w:val="006B789C"/>
    <w:rsid w:val="006B7BA8"/>
    <w:rsid w:val="006B7F25"/>
    <w:rsid w:val="006C04C0"/>
    <w:rsid w:val="006C1127"/>
    <w:rsid w:val="006C1998"/>
    <w:rsid w:val="006C1CA8"/>
    <w:rsid w:val="006C26D2"/>
    <w:rsid w:val="006C7799"/>
    <w:rsid w:val="006D1694"/>
    <w:rsid w:val="006D1763"/>
    <w:rsid w:val="006D179E"/>
    <w:rsid w:val="006D1D94"/>
    <w:rsid w:val="006D43B5"/>
    <w:rsid w:val="006D58C8"/>
    <w:rsid w:val="006D5CF7"/>
    <w:rsid w:val="006E1570"/>
    <w:rsid w:val="006E34FA"/>
    <w:rsid w:val="006E6A3B"/>
    <w:rsid w:val="006F1A6B"/>
    <w:rsid w:val="006F230D"/>
    <w:rsid w:val="006F7A64"/>
    <w:rsid w:val="00703DCA"/>
    <w:rsid w:val="00704B73"/>
    <w:rsid w:val="00706C6E"/>
    <w:rsid w:val="0070701B"/>
    <w:rsid w:val="007109A9"/>
    <w:rsid w:val="00712956"/>
    <w:rsid w:val="007130A1"/>
    <w:rsid w:val="00717694"/>
    <w:rsid w:val="007177F8"/>
    <w:rsid w:val="00720597"/>
    <w:rsid w:val="0072217C"/>
    <w:rsid w:val="00722BD1"/>
    <w:rsid w:val="00730FB0"/>
    <w:rsid w:val="00731C55"/>
    <w:rsid w:val="0073528C"/>
    <w:rsid w:val="0073791B"/>
    <w:rsid w:val="0074159C"/>
    <w:rsid w:val="00747003"/>
    <w:rsid w:val="00752ADD"/>
    <w:rsid w:val="0075413C"/>
    <w:rsid w:val="00754B6C"/>
    <w:rsid w:val="007557D3"/>
    <w:rsid w:val="00755EC4"/>
    <w:rsid w:val="0075711A"/>
    <w:rsid w:val="00757E9A"/>
    <w:rsid w:val="00764978"/>
    <w:rsid w:val="00771E08"/>
    <w:rsid w:val="00772A7B"/>
    <w:rsid w:val="0077507D"/>
    <w:rsid w:val="00775819"/>
    <w:rsid w:val="00777191"/>
    <w:rsid w:val="007810D3"/>
    <w:rsid w:val="00781653"/>
    <w:rsid w:val="00786578"/>
    <w:rsid w:val="007875FB"/>
    <w:rsid w:val="00787CBE"/>
    <w:rsid w:val="00790EAA"/>
    <w:rsid w:val="00792754"/>
    <w:rsid w:val="00793C25"/>
    <w:rsid w:val="007A0152"/>
    <w:rsid w:val="007A285A"/>
    <w:rsid w:val="007A4F2D"/>
    <w:rsid w:val="007B0684"/>
    <w:rsid w:val="007B18DA"/>
    <w:rsid w:val="007B3F19"/>
    <w:rsid w:val="007B5434"/>
    <w:rsid w:val="007B5B0C"/>
    <w:rsid w:val="007C2613"/>
    <w:rsid w:val="007C666D"/>
    <w:rsid w:val="007D07E1"/>
    <w:rsid w:val="007D0F8C"/>
    <w:rsid w:val="007D15B4"/>
    <w:rsid w:val="007D25BE"/>
    <w:rsid w:val="007D5DEA"/>
    <w:rsid w:val="007D737B"/>
    <w:rsid w:val="007E0228"/>
    <w:rsid w:val="007E2459"/>
    <w:rsid w:val="007E25F9"/>
    <w:rsid w:val="007E2F8B"/>
    <w:rsid w:val="007F2006"/>
    <w:rsid w:val="007F3409"/>
    <w:rsid w:val="007F69F3"/>
    <w:rsid w:val="007F7903"/>
    <w:rsid w:val="00801B85"/>
    <w:rsid w:val="0080292D"/>
    <w:rsid w:val="008063D9"/>
    <w:rsid w:val="0080647E"/>
    <w:rsid w:val="00807B20"/>
    <w:rsid w:val="00810FB8"/>
    <w:rsid w:val="008118FA"/>
    <w:rsid w:val="0082726C"/>
    <w:rsid w:val="00831ABE"/>
    <w:rsid w:val="008324CB"/>
    <w:rsid w:val="00833019"/>
    <w:rsid w:val="00833AD1"/>
    <w:rsid w:val="00835C12"/>
    <w:rsid w:val="008362CD"/>
    <w:rsid w:val="00845569"/>
    <w:rsid w:val="00845D1B"/>
    <w:rsid w:val="00854620"/>
    <w:rsid w:val="00864132"/>
    <w:rsid w:val="00865F7E"/>
    <w:rsid w:val="00871269"/>
    <w:rsid w:val="008745B8"/>
    <w:rsid w:val="00880D60"/>
    <w:rsid w:val="0088474B"/>
    <w:rsid w:val="008A22DC"/>
    <w:rsid w:val="008A297E"/>
    <w:rsid w:val="008A62E9"/>
    <w:rsid w:val="008B2DDC"/>
    <w:rsid w:val="008B485F"/>
    <w:rsid w:val="008B4B03"/>
    <w:rsid w:val="008B531E"/>
    <w:rsid w:val="008B7EBE"/>
    <w:rsid w:val="008C4850"/>
    <w:rsid w:val="008C6C91"/>
    <w:rsid w:val="008C7243"/>
    <w:rsid w:val="008C771B"/>
    <w:rsid w:val="008D69A3"/>
    <w:rsid w:val="008E3936"/>
    <w:rsid w:val="008E4DB8"/>
    <w:rsid w:val="008F1058"/>
    <w:rsid w:val="008F26EC"/>
    <w:rsid w:val="008F3B91"/>
    <w:rsid w:val="008F426F"/>
    <w:rsid w:val="008F6863"/>
    <w:rsid w:val="009020D1"/>
    <w:rsid w:val="00902D3B"/>
    <w:rsid w:val="00903B8D"/>
    <w:rsid w:val="00905DA8"/>
    <w:rsid w:val="00906092"/>
    <w:rsid w:val="00911869"/>
    <w:rsid w:val="0091498F"/>
    <w:rsid w:val="00915645"/>
    <w:rsid w:val="00923030"/>
    <w:rsid w:val="00923B82"/>
    <w:rsid w:val="00927954"/>
    <w:rsid w:val="00932152"/>
    <w:rsid w:val="00932E42"/>
    <w:rsid w:val="0093346B"/>
    <w:rsid w:val="009334FD"/>
    <w:rsid w:val="009356BA"/>
    <w:rsid w:val="00936309"/>
    <w:rsid w:val="0094311C"/>
    <w:rsid w:val="009439B4"/>
    <w:rsid w:val="00943AF4"/>
    <w:rsid w:val="0094632A"/>
    <w:rsid w:val="009474D8"/>
    <w:rsid w:val="00951187"/>
    <w:rsid w:val="00952046"/>
    <w:rsid w:val="009550EB"/>
    <w:rsid w:val="00961A26"/>
    <w:rsid w:val="00961ECC"/>
    <w:rsid w:val="00962B1D"/>
    <w:rsid w:val="0096725D"/>
    <w:rsid w:val="00971C41"/>
    <w:rsid w:val="009741A1"/>
    <w:rsid w:val="00974CC1"/>
    <w:rsid w:val="00981483"/>
    <w:rsid w:val="00985646"/>
    <w:rsid w:val="00987B99"/>
    <w:rsid w:val="009942D3"/>
    <w:rsid w:val="0099548B"/>
    <w:rsid w:val="009A08DE"/>
    <w:rsid w:val="009A0930"/>
    <w:rsid w:val="009A0E5C"/>
    <w:rsid w:val="009A2944"/>
    <w:rsid w:val="009A2D71"/>
    <w:rsid w:val="009A7482"/>
    <w:rsid w:val="009B0096"/>
    <w:rsid w:val="009B064E"/>
    <w:rsid w:val="009B42A1"/>
    <w:rsid w:val="009B694F"/>
    <w:rsid w:val="009B77DB"/>
    <w:rsid w:val="009B79B5"/>
    <w:rsid w:val="009B7A4C"/>
    <w:rsid w:val="009C2293"/>
    <w:rsid w:val="009C3DBC"/>
    <w:rsid w:val="009C6029"/>
    <w:rsid w:val="009C693F"/>
    <w:rsid w:val="009D2E5D"/>
    <w:rsid w:val="009D351B"/>
    <w:rsid w:val="009D538F"/>
    <w:rsid w:val="009D577C"/>
    <w:rsid w:val="009D68A7"/>
    <w:rsid w:val="009E29AD"/>
    <w:rsid w:val="009E4964"/>
    <w:rsid w:val="009E4D0D"/>
    <w:rsid w:val="009E6C1B"/>
    <w:rsid w:val="009E72B4"/>
    <w:rsid w:val="009E79F9"/>
    <w:rsid w:val="009F0C1F"/>
    <w:rsid w:val="009F10F0"/>
    <w:rsid w:val="009F122A"/>
    <w:rsid w:val="009F6A6D"/>
    <w:rsid w:val="009F76CC"/>
    <w:rsid w:val="00A05F46"/>
    <w:rsid w:val="00A06B3B"/>
    <w:rsid w:val="00A07190"/>
    <w:rsid w:val="00A0720C"/>
    <w:rsid w:val="00A12FA1"/>
    <w:rsid w:val="00A13BE7"/>
    <w:rsid w:val="00A149EF"/>
    <w:rsid w:val="00A1521B"/>
    <w:rsid w:val="00A16FAD"/>
    <w:rsid w:val="00A2550D"/>
    <w:rsid w:val="00A25921"/>
    <w:rsid w:val="00A263D8"/>
    <w:rsid w:val="00A27225"/>
    <w:rsid w:val="00A308CC"/>
    <w:rsid w:val="00A330B4"/>
    <w:rsid w:val="00A336FF"/>
    <w:rsid w:val="00A349C5"/>
    <w:rsid w:val="00A35B29"/>
    <w:rsid w:val="00A3761D"/>
    <w:rsid w:val="00A41778"/>
    <w:rsid w:val="00A4214A"/>
    <w:rsid w:val="00A4215B"/>
    <w:rsid w:val="00A4253D"/>
    <w:rsid w:val="00A453C8"/>
    <w:rsid w:val="00A512FF"/>
    <w:rsid w:val="00A52362"/>
    <w:rsid w:val="00A55C2A"/>
    <w:rsid w:val="00A566D5"/>
    <w:rsid w:val="00A6072B"/>
    <w:rsid w:val="00A62853"/>
    <w:rsid w:val="00A6303B"/>
    <w:rsid w:val="00A7250E"/>
    <w:rsid w:val="00A73218"/>
    <w:rsid w:val="00A75CD1"/>
    <w:rsid w:val="00A80ABD"/>
    <w:rsid w:val="00A909D4"/>
    <w:rsid w:val="00A90D5D"/>
    <w:rsid w:val="00A9205A"/>
    <w:rsid w:val="00A92283"/>
    <w:rsid w:val="00A96B56"/>
    <w:rsid w:val="00A97402"/>
    <w:rsid w:val="00A9757B"/>
    <w:rsid w:val="00AA0F13"/>
    <w:rsid w:val="00AA14FB"/>
    <w:rsid w:val="00AA36B4"/>
    <w:rsid w:val="00AA47D2"/>
    <w:rsid w:val="00AA67FC"/>
    <w:rsid w:val="00AB01D8"/>
    <w:rsid w:val="00AB0671"/>
    <w:rsid w:val="00AB2A62"/>
    <w:rsid w:val="00AB4113"/>
    <w:rsid w:val="00AB588B"/>
    <w:rsid w:val="00AC0598"/>
    <w:rsid w:val="00AC2030"/>
    <w:rsid w:val="00AC2371"/>
    <w:rsid w:val="00AC420F"/>
    <w:rsid w:val="00AC5CA0"/>
    <w:rsid w:val="00AC5F1B"/>
    <w:rsid w:val="00AC6588"/>
    <w:rsid w:val="00AC756B"/>
    <w:rsid w:val="00AD0271"/>
    <w:rsid w:val="00AD1FF0"/>
    <w:rsid w:val="00AD477E"/>
    <w:rsid w:val="00AE1EC9"/>
    <w:rsid w:val="00AE3BE1"/>
    <w:rsid w:val="00AE3D8B"/>
    <w:rsid w:val="00AE54C7"/>
    <w:rsid w:val="00AE562A"/>
    <w:rsid w:val="00AE6E6E"/>
    <w:rsid w:val="00AE77EE"/>
    <w:rsid w:val="00AF01C1"/>
    <w:rsid w:val="00AF2419"/>
    <w:rsid w:val="00AF32BB"/>
    <w:rsid w:val="00AF3555"/>
    <w:rsid w:val="00AF5A66"/>
    <w:rsid w:val="00AF680A"/>
    <w:rsid w:val="00AF760B"/>
    <w:rsid w:val="00B005E4"/>
    <w:rsid w:val="00B058AD"/>
    <w:rsid w:val="00B07AC3"/>
    <w:rsid w:val="00B110CD"/>
    <w:rsid w:val="00B113D2"/>
    <w:rsid w:val="00B131B2"/>
    <w:rsid w:val="00B15681"/>
    <w:rsid w:val="00B16F98"/>
    <w:rsid w:val="00B207DF"/>
    <w:rsid w:val="00B21013"/>
    <w:rsid w:val="00B225D7"/>
    <w:rsid w:val="00B313B0"/>
    <w:rsid w:val="00B33FE0"/>
    <w:rsid w:val="00B34DBE"/>
    <w:rsid w:val="00B35A98"/>
    <w:rsid w:val="00B35D6E"/>
    <w:rsid w:val="00B35ED7"/>
    <w:rsid w:val="00B37DC5"/>
    <w:rsid w:val="00B46A97"/>
    <w:rsid w:val="00B534B2"/>
    <w:rsid w:val="00B55334"/>
    <w:rsid w:val="00B55CE2"/>
    <w:rsid w:val="00B564BE"/>
    <w:rsid w:val="00B57168"/>
    <w:rsid w:val="00B6140E"/>
    <w:rsid w:val="00B648CC"/>
    <w:rsid w:val="00B65B20"/>
    <w:rsid w:val="00B70AC0"/>
    <w:rsid w:val="00B7136E"/>
    <w:rsid w:val="00B72CCE"/>
    <w:rsid w:val="00B81987"/>
    <w:rsid w:val="00B84704"/>
    <w:rsid w:val="00B90012"/>
    <w:rsid w:val="00B91E88"/>
    <w:rsid w:val="00B933AC"/>
    <w:rsid w:val="00B93889"/>
    <w:rsid w:val="00BA49C4"/>
    <w:rsid w:val="00BA73B4"/>
    <w:rsid w:val="00BB11BC"/>
    <w:rsid w:val="00BC07C1"/>
    <w:rsid w:val="00BC07CC"/>
    <w:rsid w:val="00BC54E7"/>
    <w:rsid w:val="00BD183C"/>
    <w:rsid w:val="00BD3627"/>
    <w:rsid w:val="00BD6197"/>
    <w:rsid w:val="00BD6D56"/>
    <w:rsid w:val="00BD7945"/>
    <w:rsid w:val="00BE609C"/>
    <w:rsid w:val="00BE781D"/>
    <w:rsid w:val="00BF00EB"/>
    <w:rsid w:val="00BF1128"/>
    <w:rsid w:val="00BF2BC0"/>
    <w:rsid w:val="00BF4CCB"/>
    <w:rsid w:val="00BF6E51"/>
    <w:rsid w:val="00C02A65"/>
    <w:rsid w:val="00C06B70"/>
    <w:rsid w:val="00C077F8"/>
    <w:rsid w:val="00C11FF9"/>
    <w:rsid w:val="00C14CA4"/>
    <w:rsid w:val="00C16A25"/>
    <w:rsid w:val="00C16EC4"/>
    <w:rsid w:val="00C2002A"/>
    <w:rsid w:val="00C2115E"/>
    <w:rsid w:val="00C22887"/>
    <w:rsid w:val="00C248BF"/>
    <w:rsid w:val="00C25EEF"/>
    <w:rsid w:val="00C3215F"/>
    <w:rsid w:val="00C32531"/>
    <w:rsid w:val="00C34330"/>
    <w:rsid w:val="00C34896"/>
    <w:rsid w:val="00C36B5B"/>
    <w:rsid w:val="00C42275"/>
    <w:rsid w:val="00C44776"/>
    <w:rsid w:val="00C4571C"/>
    <w:rsid w:val="00C4633D"/>
    <w:rsid w:val="00C51211"/>
    <w:rsid w:val="00C5603B"/>
    <w:rsid w:val="00C6109F"/>
    <w:rsid w:val="00C62876"/>
    <w:rsid w:val="00C70AD7"/>
    <w:rsid w:val="00C73893"/>
    <w:rsid w:val="00C73C14"/>
    <w:rsid w:val="00C74D36"/>
    <w:rsid w:val="00C76764"/>
    <w:rsid w:val="00C874A2"/>
    <w:rsid w:val="00C87A4B"/>
    <w:rsid w:val="00C9013D"/>
    <w:rsid w:val="00C90E9F"/>
    <w:rsid w:val="00C917B8"/>
    <w:rsid w:val="00C92C06"/>
    <w:rsid w:val="00C97A59"/>
    <w:rsid w:val="00CA131D"/>
    <w:rsid w:val="00CA2C29"/>
    <w:rsid w:val="00CA564F"/>
    <w:rsid w:val="00CA5659"/>
    <w:rsid w:val="00CA6A72"/>
    <w:rsid w:val="00CA774F"/>
    <w:rsid w:val="00CB39AC"/>
    <w:rsid w:val="00CD19F4"/>
    <w:rsid w:val="00CD221F"/>
    <w:rsid w:val="00CD2A55"/>
    <w:rsid w:val="00CD4143"/>
    <w:rsid w:val="00CD43DA"/>
    <w:rsid w:val="00CD5344"/>
    <w:rsid w:val="00CD5CB3"/>
    <w:rsid w:val="00CD65BE"/>
    <w:rsid w:val="00CE315F"/>
    <w:rsid w:val="00CE36B7"/>
    <w:rsid w:val="00CE5399"/>
    <w:rsid w:val="00CF143C"/>
    <w:rsid w:val="00CF184B"/>
    <w:rsid w:val="00CF561F"/>
    <w:rsid w:val="00CF5E35"/>
    <w:rsid w:val="00CF64FA"/>
    <w:rsid w:val="00D0083F"/>
    <w:rsid w:val="00D011E4"/>
    <w:rsid w:val="00D02BF6"/>
    <w:rsid w:val="00D033A0"/>
    <w:rsid w:val="00D04612"/>
    <w:rsid w:val="00D04672"/>
    <w:rsid w:val="00D102FE"/>
    <w:rsid w:val="00D10CDB"/>
    <w:rsid w:val="00D21384"/>
    <w:rsid w:val="00D2487B"/>
    <w:rsid w:val="00D272C4"/>
    <w:rsid w:val="00D30C1F"/>
    <w:rsid w:val="00D30EA4"/>
    <w:rsid w:val="00D32B80"/>
    <w:rsid w:val="00D33B81"/>
    <w:rsid w:val="00D349DD"/>
    <w:rsid w:val="00D376CC"/>
    <w:rsid w:val="00D37D38"/>
    <w:rsid w:val="00D42C78"/>
    <w:rsid w:val="00D50E57"/>
    <w:rsid w:val="00D51BD0"/>
    <w:rsid w:val="00D5484E"/>
    <w:rsid w:val="00D603D1"/>
    <w:rsid w:val="00D63563"/>
    <w:rsid w:val="00D65ED2"/>
    <w:rsid w:val="00D7082B"/>
    <w:rsid w:val="00D8063B"/>
    <w:rsid w:val="00D950DB"/>
    <w:rsid w:val="00D95660"/>
    <w:rsid w:val="00DA4418"/>
    <w:rsid w:val="00DA4A25"/>
    <w:rsid w:val="00DB4272"/>
    <w:rsid w:val="00DC0B52"/>
    <w:rsid w:val="00DC5668"/>
    <w:rsid w:val="00DD0386"/>
    <w:rsid w:val="00DD0B04"/>
    <w:rsid w:val="00DD1D31"/>
    <w:rsid w:val="00DD20CC"/>
    <w:rsid w:val="00DD4359"/>
    <w:rsid w:val="00DD67E9"/>
    <w:rsid w:val="00DE0EE6"/>
    <w:rsid w:val="00DE3689"/>
    <w:rsid w:val="00DE53D0"/>
    <w:rsid w:val="00DE5873"/>
    <w:rsid w:val="00DE6053"/>
    <w:rsid w:val="00DF0A4A"/>
    <w:rsid w:val="00DF50FC"/>
    <w:rsid w:val="00E011A4"/>
    <w:rsid w:val="00E01C4B"/>
    <w:rsid w:val="00E024DF"/>
    <w:rsid w:val="00E034A7"/>
    <w:rsid w:val="00E034EF"/>
    <w:rsid w:val="00E03E5A"/>
    <w:rsid w:val="00E05DDC"/>
    <w:rsid w:val="00E07188"/>
    <w:rsid w:val="00E102A8"/>
    <w:rsid w:val="00E12BB9"/>
    <w:rsid w:val="00E12DC7"/>
    <w:rsid w:val="00E14459"/>
    <w:rsid w:val="00E14C85"/>
    <w:rsid w:val="00E16AA9"/>
    <w:rsid w:val="00E26F77"/>
    <w:rsid w:val="00E32D5A"/>
    <w:rsid w:val="00E40C13"/>
    <w:rsid w:val="00E51FEC"/>
    <w:rsid w:val="00E545F3"/>
    <w:rsid w:val="00E61291"/>
    <w:rsid w:val="00E628DF"/>
    <w:rsid w:val="00E6296E"/>
    <w:rsid w:val="00E67F32"/>
    <w:rsid w:val="00E70E5C"/>
    <w:rsid w:val="00E7334E"/>
    <w:rsid w:val="00E80ECB"/>
    <w:rsid w:val="00E82AEE"/>
    <w:rsid w:val="00E90DE5"/>
    <w:rsid w:val="00E92738"/>
    <w:rsid w:val="00EA2724"/>
    <w:rsid w:val="00EA4568"/>
    <w:rsid w:val="00EB2B83"/>
    <w:rsid w:val="00EB43B0"/>
    <w:rsid w:val="00EB6DAD"/>
    <w:rsid w:val="00EB7518"/>
    <w:rsid w:val="00EB76EA"/>
    <w:rsid w:val="00EC53F8"/>
    <w:rsid w:val="00ED07A7"/>
    <w:rsid w:val="00ED6392"/>
    <w:rsid w:val="00ED6A23"/>
    <w:rsid w:val="00EE1CCB"/>
    <w:rsid w:val="00EE3E95"/>
    <w:rsid w:val="00EE4E0F"/>
    <w:rsid w:val="00EE52E5"/>
    <w:rsid w:val="00EF5BA2"/>
    <w:rsid w:val="00EF5FC5"/>
    <w:rsid w:val="00F006F8"/>
    <w:rsid w:val="00F01F1B"/>
    <w:rsid w:val="00F06C88"/>
    <w:rsid w:val="00F14A8E"/>
    <w:rsid w:val="00F14BF5"/>
    <w:rsid w:val="00F15D72"/>
    <w:rsid w:val="00F211E0"/>
    <w:rsid w:val="00F2361B"/>
    <w:rsid w:val="00F257F8"/>
    <w:rsid w:val="00F25FDA"/>
    <w:rsid w:val="00F271BC"/>
    <w:rsid w:val="00F2754B"/>
    <w:rsid w:val="00F34E38"/>
    <w:rsid w:val="00F407AC"/>
    <w:rsid w:val="00F40D8D"/>
    <w:rsid w:val="00F416B2"/>
    <w:rsid w:val="00F45DA4"/>
    <w:rsid w:val="00F46973"/>
    <w:rsid w:val="00F47F51"/>
    <w:rsid w:val="00F54A20"/>
    <w:rsid w:val="00F5688E"/>
    <w:rsid w:val="00F56927"/>
    <w:rsid w:val="00F625D3"/>
    <w:rsid w:val="00F70CD8"/>
    <w:rsid w:val="00F711FE"/>
    <w:rsid w:val="00F72ECA"/>
    <w:rsid w:val="00F74042"/>
    <w:rsid w:val="00F74A30"/>
    <w:rsid w:val="00F74F1A"/>
    <w:rsid w:val="00F75695"/>
    <w:rsid w:val="00F75FB3"/>
    <w:rsid w:val="00F8220B"/>
    <w:rsid w:val="00F84CB2"/>
    <w:rsid w:val="00F8790B"/>
    <w:rsid w:val="00F928AF"/>
    <w:rsid w:val="00F95234"/>
    <w:rsid w:val="00F95CF6"/>
    <w:rsid w:val="00F96FA0"/>
    <w:rsid w:val="00FA162B"/>
    <w:rsid w:val="00FA2D0E"/>
    <w:rsid w:val="00FA37AB"/>
    <w:rsid w:val="00FA498E"/>
    <w:rsid w:val="00FA4BD5"/>
    <w:rsid w:val="00FA5ACF"/>
    <w:rsid w:val="00FA7E1D"/>
    <w:rsid w:val="00FB1602"/>
    <w:rsid w:val="00FB1F58"/>
    <w:rsid w:val="00FB3F21"/>
    <w:rsid w:val="00FB4985"/>
    <w:rsid w:val="00FB7273"/>
    <w:rsid w:val="00FC1AFC"/>
    <w:rsid w:val="00FC6E09"/>
    <w:rsid w:val="00FC759B"/>
    <w:rsid w:val="00FD141C"/>
    <w:rsid w:val="00FD1497"/>
    <w:rsid w:val="00FD1A28"/>
    <w:rsid w:val="00FD533F"/>
    <w:rsid w:val="00FD694D"/>
    <w:rsid w:val="00FE18E5"/>
    <w:rsid w:val="00FE1A41"/>
    <w:rsid w:val="00FE27B5"/>
    <w:rsid w:val="00FE4F49"/>
    <w:rsid w:val="00FE626B"/>
    <w:rsid w:val="00FE74B5"/>
    <w:rsid w:val="00FF04BC"/>
    <w:rsid w:val="00FF1D31"/>
    <w:rsid w:val="00FF6FA5"/>
    <w:rsid w:val="00FF705F"/>
    <w:rsid w:val="0159387C"/>
    <w:rsid w:val="01610122"/>
    <w:rsid w:val="017442FA"/>
    <w:rsid w:val="018856AF"/>
    <w:rsid w:val="019127B6"/>
    <w:rsid w:val="01C506B1"/>
    <w:rsid w:val="01EA0118"/>
    <w:rsid w:val="01EA4250"/>
    <w:rsid w:val="01FD7E4B"/>
    <w:rsid w:val="023575E5"/>
    <w:rsid w:val="024535A0"/>
    <w:rsid w:val="0250441F"/>
    <w:rsid w:val="02673621"/>
    <w:rsid w:val="0270061D"/>
    <w:rsid w:val="02900CBF"/>
    <w:rsid w:val="02CC3DD3"/>
    <w:rsid w:val="02CE3596"/>
    <w:rsid w:val="02D74B40"/>
    <w:rsid w:val="032B6C3A"/>
    <w:rsid w:val="035E0DBD"/>
    <w:rsid w:val="03675494"/>
    <w:rsid w:val="03D271B8"/>
    <w:rsid w:val="03FC10D2"/>
    <w:rsid w:val="041339A6"/>
    <w:rsid w:val="045C354F"/>
    <w:rsid w:val="04711E59"/>
    <w:rsid w:val="04912ACD"/>
    <w:rsid w:val="04BC223F"/>
    <w:rsid w:val="04D07A99"/>
    <w:rsid w:val="04E13A54"/>
    <w:rsid w:val="0520548D"/>
    <w:rsid w:val="05235E1B"/>
    <w:rsid w:val="053E4A03"/>
    <w:rsid w:val="054933A7"/>
    <w:rsid w:val="054B711F"/>
    <w:rsid w:val="05524952"/>
    <w:rsid w:val="05720B50"/>
    <w:rsid w:val="057228FE"/>
    <w:rsid w:val="05B5395F"/>
    <w:rsid w:val="05CA273A"/>
    <w:rsid w:val="05E82BC0"/>
    <w:rsid w:val="06053772"/>
    <w:rsid w:val="064249C6"/>
    <w:rsid w:val="065B3392"/>
    <w:rsid w:val="068B1EC9"/>
    <w:rsid w:val="06AE5BB8"/>
    <w:rsid w:val="06E25FDE"/>
    <w:rsid w:val="072615F8"/>
    <w:rsid w:val="07481B68"/>
    <w:rsid w:val="076646E5"/>
    <w:rsid w:val="07666493"/>
    <w:rsid w:val="079C3C62"/>
    <w:rsid w:val="07D17DB0"/>
    <w:rsid w:val="07ED742B"/>
    <w:rsid w:val="0854278F"/>
    <w:rsid w:val="088210AA"/>
    <w:rsid w:val="08A2799E"/>
    <w:rsid w:val="08C16076"/>
    <w:rsid w:val="08EE4992"/>
    <w:rsid w:val="09137F54"/>
    <w:rsid w:val="092403B3"/>
    <w:rsid w:val="092D25BF"/>
    <w:rsid w:val="093700E7"/>
    <w:rsid w:val="097924AD"/>
    <w:rsid w:val="09A60DC8"/>
    <w:rsid w:val="09AE4D05"/>
    <w:rsid w:val="09C851E3"/>
    <w:rsid w:val="09CD3996"/>
    <w:rsid w:val="09E75DAD"/>
    <w:rsid w:val="09F75AC8"/>
    <w:rsid w:val="0A1C108A"/>
    <w:rsid w:val="0A2D14EA"/>
    <w:rsid w:val="0A3B7763"/>
    <w:rsid w:val="0A40746F"/>
    <w:rsid w:val="0A7809B7"/>
    <w:rsid w:val="0A895661"/>
    <w:rsid w:val="0A8F7AAE"/>
    <w:rsid w:val="0AA603A2"/>
    <w:rsid w:val="0ABE2142"/>
    <w:rsid w:val="0ADD2DF0"/>
    <w:rsid w:val="0B045796"/>
    <w:rsid w:val="0B13248D"/>
    <w:rsid w:val="0BB04180"/>
    <w:rsid w:val="0BDA11FD"/>
    <w:rsid w:val="0C1B16F4"/>
    <w:rsid w:val="0C4C3EA9"/>
    <w:rsid w:val="0C8353F1"/>
    <w:rsid w:val="0CD76A7B"/>
    <w:rsid w:val="0CDD6988"/>
    <w:rsid w:val="0D026C5D"/>
    <w:rsid w:val="0D167322"/>
    <w:rsid w:val="0D3F6A28"/>
    <w:rsid w:val="0D5D20E6"/>
    <w:rsid w:val="0D75742F"/>
    <w:rsid w:val="0D775A76"/>
    <w:rsid w:val="0D8A0CD6"/>
    <w:rsid w:val="0DB77A48"/>
    <w:rsid w:val="0DE325EB"/>
    <w:rsid w:val="0E552DBD"/>
    <w:rsid w:val="0E623C11"/>
    <w:rsid w:val="0E8A2A67"/>
    <w:rsid w:val="0E8F62CF"/>
    <w:rsid w:val="0EB6385C"/>
    <w:rsid w:val="0ECE5049"/>
    <w:rsid w:val="0ED20DF1"/>
    <w:rsid w:val="0ED71A24"/>
    <w:rsid w:val="0ED807A8"/>
    <w:rsid w:val="0EF3685E"/>
    <w:rsid w:val="0EF645A0"/>
    <w:rsid w:val="0EFC0AA1"/>
    <w:rsid w:val="0F5B5315"/>
    <w:rsid w:val="0F9B62BF"/>
    <w:rsid w:val="0FA47B58"/>
    <w:rsid w:val="0FBC1346"/>
    <w:rsid w:val="102D3FF1"/>
    <w:rsid w:val="102E38C6"/>
    <w:rsid w:val="102F4565"/>
    <w:rsid w:val="10385A0B"/>
    <w:rsid w:val="105552F6"/>
    <w:rsid w:val="105C6685"/>
    <w:rsid w:val="10613D5B"/>
    <w:rsid w:val="10696E2A"/>
    <w:rsid w:val="107E484D"/>
    <w:rsid w:val="108F6A5A"/>
    <w:rsid w:val="109E7AB4"/>
    <w:rsid w:val="10A83815"/>
    <w:rsid w:val="10B464C1"/>
    <w:rsid w:val="10C2298C"/>
    <w:rsid w:val="10FE773C"/>
    <w:rsid w:val="111F7DDE"/>
    <w:rsid w:val="11366ED6"/>
    <w:rsid w:val="113E3FDC"/>
    <w:rsid w:val="116B5C47"/>
    <w:rsid w:val="11B36778"/>
    <w:rsid w:val="11DC7A7D"/>
    <w:rsid w:val="11F85DE0"/>
    <w:rsid w:val="12260CF8"/>
    <w:rsid w:val="122704B0"/>
    <w:rsid w:val="12580ADD"/>
    <w:rsid w:val="12677C09"/>
    <w:rsid w:val="12687563"/>
    <w:rsid w:val="12D93FBD"/>
    <w:rsid w:val="12E0359D"/>
    <w:rsid w:val="12E56E05"/>
    <w:rsid w:val="12FD414F"/>
    <w:rsid w:val="133D279D"/>
    <w:rsid w:val="1390433F"/>
    <w:rsid w:val="13A224E0"/>
    <w:rsid w:val="13CB32E1"/>
    <w:rsid w:val="13E40E6B"/>
    <w:rsid w:val="14495172"/>
    <w:rsid w:val="14587163"/>
    <w:rsid w:val="145C6C53"/>
    <w:rsid w:val="145F4995"/>
    <w:rsid w:val="14740441"/>
    <w:rsid w:val="14961D95"/>
    <w:rsid w:val="14DA3CEC"/>
    <w:rsid w:val="14DE3B0C"/>
    <w:rsid w:val="14F3581B"/>
    <w:rsid w:val="153B59C1"/>
    <w:rsid w:val="155B33AF"/>
    <w:rsid w:val="156C55BC"/>
    <w:rsid w:val="156E60BC"/>
    <w:rsid w:val="15910B7E"/>
    <w:rsid w:val="15B14D7D"/>
    <w:rsid w:val="15B91E83"/>
    <w:rsid w:val="16166C6E"/>
    <w:rsid w:val="161672D6"/>
    <w:rsid w:val="162679B8"/>
    <w:rsid w:val="164C2CF7"/>
    <w:rsid w:val="165A3666"/>
    <w:rsid w:val="16777D74"/>
    <w:rsid w:val="169A1CB5"/>
    <w:rsid w:val="16AE5760"/>
    <w:rsid w:val="16DA0303"/>
    <w:rsid w:val="16EB42BE"/>
    <w:rsid w:val="16EF2001"/>
    <w:rsid w:val="17051824"/>
    <w:rsid w:val="17231CAA"/>
    <w:rsid w:val="173B3498"/>
    <w:rsid w:val="17410382"/>
    <w:rsid w:val="174560C4"/>
    <w:rsid w:val="1758293B"/>
    <w:rsid w:val="176522C3"/>
    <w:rsid w:val="17875FF8"/>
    <w:rsid w:val="17E31439"/>
    <w:rsid w:val="17FD6E5C"/>
    <w:rsid w:val="17FF44C5"/>
    <w:rsid w:val="18243F2C"/>
    <w:rsid w:val="18297794"/>
    <w:rsid w:val="18356139"/>
    <w:rsid w:val="185F4F64"/>
    <w:rsid w:val="186073E1"/>
    <w:rsid w:val="188E5849"/>
    <w:rsid w:val="18932E60"/>
    <w:rsid w:val="18980476"/>
    <w:rsid w:val="18AC5CCF"/>
    <w:rsid w:val="18EB4A4A"/>
    <w:rsid w:val="190E24E6"/>
    <w:rsid w:val="197B77B8"/>
    <w:rsid w:val="199649B5"/>
    <w:rsid w:val="199C5D44"/>
    <w:rsid w:val="19E5593D"/>
    <w:rsid w:val="19EC4C52"/>
    <w:rsid w:val="1A05271F"/>
    <w:rsid w:val="1A187AC0"/>
    <w:rsid w:val="1A4E2EBF"/>
    <w:rsid w:val="1A607D8E"/>
    <w:rsid w:val="1A7B3BAB"/>
    <w:rsid w:val="1A9B7E3E"/>
    <w:rsid w:val="1A9F789A"/>
    <w:rsid w:val="1AA8787F"/>
    <w:rsid w:val="1AB33345"/>
    <w:rsid w:val="1B012302"/>
    <w:rsid w:val="1B1E1106"/>
    <w:rsid w:val="1B89201A"/>
    <w:rsid w:val="1B8B42C2"/>
    <w:rsid w:val="1BA809D0"/>
    <w:rsid w:val="1BAD73E5"/>
    <w:rsid w:val="1C142509"/>
    <w:rsid w:val="1C346708"/>
    <w:rsid w:val="1C7134B8"/>
    <w:rsid w:val="1C7F5BD5"/>
    <w:rsid w:val="1CC229D0"/>
    <w:rsid w:val="1CD15199"/>
    <w:rsid w:val="1CFF2CE6"/>
    <w:rsid w:val="1D0F170B"/>
    <w:rsid w:val="1D412E8A"/>
    <w:rsid w:val="1D666D95"/>
    <w:rsid w:val="1D88790C"/>
    <w:rsid w:val="1DAD6772"/>
    <w:rsid w:val="1DB00010"/>
    <w:rsid w:val="1DB2721F"/>
    <w:rsid w:val="1DB93A9C"/>
    <w:rsid w:val="1DC22612"/>
    <w:rsid w:val="1DC75A85"/>
    <w:rsid w:val="1E256308"/>
    <w:rsid w:val="1E2810B4"/>
    <w:rsid w:val="1E334EC9"/>
    <w:rsid w:val="1E34479D"/>
    <w:rsid w:val="1E4075E6"/>
    <w:rsid w:val="1E605592"/>
    <w:rsid w:val="1E6C3F37"/>
    <w:rsid w:val="1E852147"/>
    <w:rsid w:val="1EB8717C"/>
    <w:rsid w:val="1EEE6360"/>
    <w:rsid w:val="1EF04B68"/>
    <w:rsid w:val="1EFD7285"/>
    <w:rsid w:val="1F054BC5"/>
    <w:rsid w:val="1F314CE2"/>
    <w:rsid w:val="1F374545"/>
    <w:rsid w:val="1F464788"/>
    <w:rsid w:val="1F505606"/>
    <w:rsid w:val="1F835BC6"/>
    <w:rsid w:val="1F8D23B7"/>
    <w:rsid w:val="1FD20D36"/>
    <w:rsid w:val="200603BB"/>
    <w:rsid w:val="20075B68"/>
    <w:rsid w:val="20144886"/>
    <w:rsid w:val="201C373B"/>
    <w:rsid w:val="2079293B"/>
    <w:rsid w:val="20C067BC"/>
    <w:rsid w:val="20C50C6C"/>
    <w:rsid w:val="20F93EB3"/>
    <w:rsid w:val="210668C5"/>
    <w:rsid w:val="214576C0"/>
    <w:rsid w:val="215869F4"/>
    <w:rsid w:val="21B8185E"/>
    <w:rsid w:val="2221772E"/>
    <w:rsid w:val="22396826"/>
    <w:rsid w:val="2242144D"/>
    <w:rsid w:val="22765384"/>
    <w:rsid w:val="22873A35"/>
    <w:rsid w:val="229D6DB5"/>
    <w:rsid w:val="22B12634"/>
    <w:rsid w:val="22B4600F"/>
    <w:rsid w:val="22DA0B06"/>
    <w:rsid w:val="23137077"/>
    <w:rsid w:val="234E00AF"/>
    <w:rsid w:val="23515DF1"/>
    <w:rsid w:val="23675615"/>
    <w:rsid w:val="23696C97"/>
    <w:rsid w:val="23B4085A"/>
    <w:rsid w:val="23B56380"/>
    <w:rsid w:val="23BF2D5B"/>
    <w:rsid w:val="23C06BC8"/>
    <w:rsid w:val="23D34A58"/>
    <w:rsid w:val="23D56784"/>
    <w:rsid w:val="23DA1943"/>
    <w:rsid w:val="24066BDB"/>
    <w:rsid w:val="24294678"/>
    <w:rsid w:val="244020ED"/>
    <w:rsid w:val="247B467E"/>
    <w:rsid w:val="24DB5972"/>
    <w:rsid w:val="25292B82"/>
    <w:rsid w:val="254436B4"/>
    <w:rsid w:val="254C2D14"/>
    <w:rsid w:val="255B2F57"/>
    <w:rsid w:val="25761B3F"/>
    <w:rsid w:val="25797F62"/>
    <w:rsid w:val="25897AC4"/>
    <w:rsid w:val="25A42208"/>
    <w:rsid w:val="25B763DF"/>
    <w:rsid w:val="266B71CA"/>
    <w:rsid w:val="26C8461C"/>
    <w:rsid w:val="27035654"/>
    <w:rsid w:val="270C4509"/>
    <w:rsid w:val="270F3FF9"/>
    <w:rsid w:val="27781B9E"/>
    <w:rsid w:val="27C923FA"/>
    <w:rsid w:val="27D33279"/>
    <w:rsid w:val="284E28FF"/>
    <w:rsid w:val="28926C90"/>
    <w:rsid w:val="28E10711"/>
    <w:rsid w:val="28E514B5"/>
    <w:rsid w:val="29635957"/>
    <w:rsid w:val="299B7DC6"/>
    <w:rsid w:val="29F14929"/>
    <w:rsid w:val="29F319B0"/>
    <w:rsid w:val="2A1738F0"/>
    <w:rsid w:val="2A7F27ED"/>
    <w:rsid w:val="2ABC4498"/>
    <w:rsid w:val="2ABC5234"/>
    <w:rsid w:val="2ABD206C"/>
    <w:rsid w:val="2AD92954"/>
    <w:rsid w:val="2AFE060C"/>
    <w:rsid w:val="2B0379D1"/>
    <w:rsid w:val="2B0C358F"/>
    <w:rsid w:val="2B1C0A93"/>
    <w:rsid w:val="2B277B63"/>
    <w:rsid w:val="2B764647"/>
    <w:rsid w:val="2B9D1BD3"/>
    <w:rsid w:val="2BA07916"/>
    <w:rsid w:val="2BD96984"/>
    <w:rsid w:val="2BF612E4"/>
    <w:rsid w:val="2C274349"/>
    <w:rsid w:val="2C2E3173"/>
    <w:rsid w:val="2C5B070C"/>
    <w:rsid w:val="2C8B5ED0"/>
    <w:rsid w:val="2CB52F4D"/>
    <w:rsid w:val="2CED26E7"/>
    <w:rsid w:val="2CF00429"/>
    <w:rsid w:val="2CFC71ED"/>
    <w:rsid w:val="2D214A86"/>
    <w:rsid w:val="2D2F0F51"/>
    <w:rsid w:val="2D505C98"/>
    <w:rsid w:val="2D6230D5"/>
    <w:rsid w:val="2DAD1E76"/>
    <w:rsid w:val="2DEB6FD5"/>
    <w:rsid w:val="2DF31F7F"/>
    <w:rsid w:val="2E0028ED"/>
    <w:rsid w:val="2E150147"/>
    <w:rsid w:val="2E163EBF"/>
    <w:rsid w:val="2E232138"/>
    <w:rsid w:val="2E24069D"/>
    <w:rsid w:val="2E9B6172"/>
    <w:rsid w:val="2EB707A1"/>
    <w:rsid w:val="2ECB6A58"/>
    <w:rsid w:val="2ECD1756"/>
    <w:rsid w:val="2ED3590C"/>
    <w:rsid w:val="2EDF2503"/>
    <w:rsid w:val="2EF06122"/>
    <w:rsid w:val="2F032695"/>
    <w:rsid w:val="2F0B154A"/>
    <w:rsid w:val="2F8310E0"/>
    <w:rsid w:val="2F8F3F29"/>
    <w:rsid w:val="2FA15A0A"/>
    <w:rsid w:val="2FAA2B11"/>
    <w:rsid w:val="2FB7522E"/>
    <w:rsid w:val="2FF77A64"/>
    <w:rsid w:val="30161F54"/>
    <w:rsid w:val="3025663B"/>
    <w:rsid w:val="30336FAA"/>
    <w:rsid w:val="303E14AB"/>
    <w:rsid w:val="304B5243"/>
    <w:rsid w:val="305331A8"/>
    <w:rsid w:val="305667F5"/>
    <w:rsid w:val="308275EA"/>
    <w:rsid w:val="30C714A1"/>
    <w:rsid w:val="30E81B43"/>
    <w:rsid w:val="31091AB9"/>
    <w:rsid w:val="311A1F18"/>
    <w:rsid w:val="311A3CC6"/>
    <w:rsid w:val="31605B7D"/>
    <w:rsid w:val="31833619"/>
    <w:rsid w:val="31896E18"/>
    <w:rsid w:val="31D420C7"/>
    <w:rsid w:val="32081D71"/>
    <w:rsid w:val="3221792D"/>
    <w:rsid w:val="32244DFC"/>
    <w:rsid w:val="324043DE"/>
    <w:rsid w:val="32586854"/>
    <w:rsid w:val="32713375"/>
    <w:rsid w:val="32827D75"/>
    <w:rsid w:val="32C66514"/>
    <w:rsid w:val="32DB0C08"/>
    <w:rsid w:val="33226E62"/>
    <w:rsid w:val="33266952"/>
    <w:rsid w:val="333170A5"/>
    <w:rsid w:val="33460DA3"/>
    <w:rsid w:val="33482D6D"/>
    <w:rsid w:val="33927242"/>
    <w:rsid w:val="33951476"/>
    <w:rsid w:val="33A9447E"/>
    <w:rsid w:val="33B52358"/>
    <w:rsid w:val="33D0157A"/>
    <w:rsid w:val="33E52011"/>
    <w:rsid w:val="33E52369"/>
    <w:rsid w:val="33F16A33"/>
    <w:rsid w:val="33F86541"/>
    <w:rsid w:val="340B78F6"/>
    <w:rsid w:val="34125129"/>
    <w:rsid w:val="343266CA"/>
    <w:rsid w:val="344A041F"/>
    <w:rsid w:val="346516FC"/>
    <w:rsid w:val="347100A1"/>
    <w:rsid w:val="34713E2B"/>
    <w:rsid w:val="34C75F13"/>
    <w:rsid w:val="34DE7D3B"/>
    <w:rsid w:val="34DF500B"/>
    <w:rsid w:val="3522139B"/>
    <w:rsid w:val="352549E8"/>
    <w:rsid w:val="353D61D5"/>
    <w:rsid w:val="356279EA"/>
    <w:rsid w:val="356E638F"/>
    <w:rsid w:val="35725E7F"/>
    <w:rsid w:val="35887450"/>
    <w:rsid w:val="359009FB"/>
    <w:rsid w:val="35AE2C2F"/>
    <w:rsid w:val="35C36430"/>
    <w:rsid w:val="35F5260C"/>
    <w:rsid w:val="36010FB1"/>
    <w:rsid w:val="362D624A"/>
    <w:rsid w:val="362E33E8"/>
    <w:rsid w:val="36483084"/>
    <w:rsid w:val="36714388"/>
    <w:rsid w:val="36A007CA"/>
    <w:rsid w:val="36A73D62"/>
    <w:rsid w:val="36AE738B"/>
    <w:rsid w:val="36B349A1"/>
    <w:rsid w:val="36BC7A11"/>
    <w:rsid w:val="36BE6EA2"/>
    <w:rsid w:val="36C22E36"/>
    <w:rsid w:val="36C61B47"/>
    <w:rsid w:val="36D44917"/>
    <w:rsid w:val="36D81E0C"/>
    <w:rsid w:val="375320C7"/>
    <w:rsid w:val="375A4E1C"/>
    <w:rsid w:val="375D490D"/>
    <w:rsid w:val="376932B2"/>
    <w:rsid w:val="37757EA8"/>
    <w:rsid w:val="37C130EE"/>
    <w:rsid w:val="37D20E57"/>
    <w:rsid w:val="37F963E3"/>
    <w:rsid w:val="380A4A95"/>
    <w:rsid w:val="384C7C31"/>
    <w:rsid w:val="385144C2"/>
    <w:rsid w:val="38575800"/>
    <w:rsid w:val="38675A43"/>
    <w:rsid w:val="387E2D8D"/>
    <w:rsid w:val="38F31085"/>
    <w:rsid w:val="39560D4E"/>
    <w:rsid w:val="39561EE2"/>
    <w:rsid w:val="396226AE"/>
    <w:rsid w:val="397877DC"/>
    <w:rsid w:val="39AE76A2"/>
    <w:rsid w:val="39C42A21"/>
    <w:rsid w:val="3A044F24"/>
    <w:rsid w:val="3A0D43C8"/>
    <w:rsid w:val="3A1A0893"/>
    <w:rsid w:val="3A5405D4"/>
    <w:rsid w:val="3A900B55"/>
    <w:rsid w:val="3AC0768C"/>
    <w:rsid w:val="3AC3717D"/>
    <w:rsid w:val="3B1B0D67"/>
    <w:rsid w:val="3B365BA1"/>
    <w:rsid w:val="3B44206B"/>
    <w:rsid w:val="3B561D9F"/>
    <w:rsid w:val="3B63718F"/>
    <w:rsid w:val="3B8C756F"/>
    <w:rsid w:val="3BD17677"/>
    <w:rsid w:val="3BE455FD"/>
    <w:rsid w:val="3C342707"/>
    <w:rsid w:val="3C463BC1"/>
    <w:rsid w:val="3C634773"/>
    <w:rsid w:val="3CBC20D5"/>
    <w:rsid w:val="3CC313C2"/>
    <w:rsid w:val="3CC66AB0"/>
    <w:rsid w:val="3CE138EA"/>
    <w:rsid w:val="3CF06B4E"/>
    <w:rsid w:val="3CF4186F"/>
    <w:rsid w:val="3CFB5D35"/>
    <w:rsid w:val="3D197528"/>
    <w:rsid w:val="3D6C1197"/>
    <w:rsid w:val="3D8F5399"/>
    <w:rsid w:val="3DA85E1A"/>
    <w:rsid w:val="3DC2371B"/>
    <w:rsid w:val="3DEE62BF"/>
    <w:rsid w:val="3E1D4DF6"/>
    <w:rsid w:val="3E43485C"/>
    <w:rsid w:val="3E786F56"/>
    <w:rsid w:val="3E8135D7"/>
    <w:rsid w:val="3EAA48DB"/>
    <w:rsid w:val="3EAB41B0"/>
    <w:rsid w:val="3EBC60F9"/>
    <w:rsid w:val="3EBE357B"/>
    <w:rsid w:val="3EBE3EE3"/>
    <w:rsid w:val="3F035D9A"/>
    <w:rsid w:val="3F0B20B8"/>
    <w:rsid w:val="3F141D55"/>
    <w:rsid w:val="3F454604"/>
    <w:rsid w:val="3F593C0C"/>
    <w:rsid w:val="3F60143E"/>
    <w:rsid w:val="3F625391"/>
    <w:rsid w:val="3F744EE9"/>
    <w:rsid w:val="3F7D78FA"/>
    <w:rsid w:val="3FB5178A"/>
    <w:rsid w:val="3FBD419A"/>
    <w:rsid w:val="3FFB4CC3"/>
    <w:rsid w:val="4000052B"/>
    <w:rsid w:val="400022D9"/>
    <w:rsid w:val="40295CD4"/>
    <w:rsid w:val="404A7C61"/>
    <w:rsid w:val="405F16F6"/>
    <w:rsid w:val="4093314D"/>
    <w:rsid w:val="409C46F8"/>
    <w:rsid w:val="40A86BF9"/>
    <w:rsid w:val="40AB493B"/>
    <w:rsid w:val="40DE261A"/>
    <w:rsid w:val="40FB7670"/>
    <w:rsid w:val="41562AF9"/>
    <w:rsid w:val="416845DA"/>
    <w:rsid w:val="41943621"/>
    <w:rsid w:val="41A75102"/>
    <w:rsid w:val="41A95E77"/>
    <w:rsid w:val="41CE268F"/>
    <w:rsid w:val="41DA54D8"/>
    <w:rsid w:val="42240501"/>
    <w:rsid w:val="42310E70"/>
    <w:rsid w:val="42336996"/>
    <w:rsid w:val="424B2049"/>
    <w:rsid w:val="425828A0"/>
    <w:rsid w:val="426254CD"/>
    <w:rsid w:val="42764AD5"/>
    <w:rsid w:val="427B022A"/>
    <w:rsid w:val="42870A90"/>
    <w:rsid w:val="42935686"/>
    <w:rsid w:val="42CD6DEA"/>
    <w:rsid w:val="430D368B"/>
    <w:rsid w:val="432A5FEB"/>
    <w:rsid w:val="432D7889"/>
    <w:rsid w:val="433E1A96"/>
    <w:rsid w:val="43503578"/>
    <w:rsid w:val="4352109E"/>
    <w:rsid w:val="436D4129"/>
    <w:rsid w:val="437E6C9A"/>
    <w:rsid w:val="43C27FD1"/>
    <w:rsid w:val="43D45F57"/>
    <w:rsid w:val="43F32881"/>
    <w:rsid w:val="44054362"/>
    <w:rsid w:val="44156D87"/>
    <w:rsid w:val="44380293"/>
    <w:rsid w:val="4447497A"/>
    <w:rsid w:val="446217B4"/>
    <w:rsid w:val="446B0669"/>
    <w:rsid w:val="44753296"/>
    <w:rsid w:val="44A04540"/>
    <w:rsid w:val="44C4421D"/>
    <w:rsid w:val="44DA134B"/>
    <w:rsid w:val="44DA57EF"/>
    <w:rsid w:val="45322F35"/>
    <w:rsid w:val="455C2076"/>
    <w:rsid w:val="457277D5"/>
    <w:rsid w:val="458D460F"/>
    <w:rsid w:val="458F65D9"/>
    <w:rsid w:val="45CE5353"/>
    <w:rsid w:val="460F2A0E"/>
    <w:rsid w:val="46207231"/>
    <w:rsid w:val="46263727"/>
    <w:rsid w:val="46357180"/>
    <w:rsid w:val="463B406B"/>
    <w:rsid w:val="465D66D7"/>
    <w:rsid w:val="465F41FD"/>
    <w:rsid w:val="46827EEC"/>
    <w:rsid w:val="469A3487"/>
    <w:rsid w:val="4720440A"/>
    <w:rsid w:val="47C85DD2"/>
    <w:rsid w:val="47CD33E9"/>
    <w:rsid w:val="47D429C9"/>
    <w:rsid w:val="480A0199"/>
    <w:rsid w:val="481B23A6"/>
    <w:rsid w:val="483D056E"/>
    <w:rsid w:val="48541414"/>
    <w:rsid w:val="486142AD"/>
    <w:rsid w:val="486D63E8"/>
    <w:rsid w:val="487B1097"/>
    <w:rsid w:val="488C5052"/>
    <w:rsid w:val="48981D61"/>
    <w:rsid w:val="48A1394F"/>
    <w:rsid w:val="48D16F09"/>
    <w:rsid w:val="48DA5DBD"/>
    <w:rsid w:val="48E91EBC"/>
    <w:rsid w:val="490B6585"/>
    <w:rsid w:val="49156DF5"/>
    <w:rsid w:val="491C0184"/>
    <w:rsid w:val="49282FCC"/>
    <w:rsid w:val="495042D1"/>
    <w:rsid w:val="495C67D2"/>
    <w:rsid w:val="4968161B"/>
    <w:rsid w:val="49776595"/>
    <w:rsid w:val="497A5B7B"/>
    <w:rsid w:val="499917D4"/>
    <w:rsid w:val="49A04C0B"/>
    <w:rsid w:val="49D82FAF"/>
    <w:rsid w:val="49D96075"/>
    <w:rsid w:val="4A0F1A96"/>
    <w:rsid w:val="4A2117CA"/>
    <w:rsid w:val="4A211F46"/>
    <w:rsid w:val="4A3634C7"/>
    <w:rsid w:val="4A617E1F"/>
    <w:rsid w:val="4A724E87"/>
    <w:rsid w:val="4A8F4985"/>
    <w:rsid w:val="4A956490"/>
    <w:rsid w:val="4AA91EEB"/>
    <w:rsid w:val="4AE66C9B"/>
    <w:rsid w:val="4AEB2504"/>
    <w:rsid w:val="4AF84C20"/>
    <w:rsid w:val="4AFB201B"/>
    <w:rsid w:val="4B2257F9"/>
    <w:rsid w:val="4B272E10"/>
    <w:rsid w:val="4B524331"/>
    <w:rsid w:val="4B5D2CD5"/>
    <w:rsid w:val="4B78366B"/>
    <w:rsid w:val="4B9F32EE"/>
    <w:rsid w:val="4BD56D10"/>
    <w:rsid w:val="4C0F3FD0"/>
    <w:rsid w:val="4C121D12"/>
    <w:rsid w:val="4C12586E"/>
    <w:rsid w:val="4C455D3C"/>
    <w:rsid w:val="4C51283A"/>
    <w:rsid w:val="4CCA439B"/>
    <w:rsid w:val="4CCA7C4E"/>
    <w:rsid w:val="4D0E072B"/>
    <w:rsid w:val="4D0F1DAD"/>
    <w:rsid w:val="4D3079B7"/>
    <w:rsid w:val="4D31441A"/>
    <w:rsid w:val="4D6B792C"/>
    <w:rsid w:val="4DA22C22"/>
    <w:rsid w:val="4DAB1AD6"/>
    <w:rsid w:val="4DD93C59"/>
    <w:rsid w:val="4E047438"/>
    <w:rsid w:val="4E0F02B7"/>
    <w:rsid w:val="4E355844"/>
    <w:rsid w:val="4E3C6BD2"/>
    <w:rsid w:val="4E4B71F2"/>
    <w:rsid w:val="4E7B3B9E"/>
    <w:rsid w:val="4E8D742E"/>
    <w:rsid w:val="4EA8070C"/>
    <w:rsid w:val="4EB470B0"/>
    <w:rsid w:val="4EC80E89"/>
    <w:rsid w:val="4ECC43FA"/>
    <w:rsid w:val="4F041DE6"/>
    <w:rsid w:val="4F132029"/>
    <w:rsid w:val="4F2C7974"/>
    <w:rsid w:val="4F2F6737"/>
    <w:rsid w:val="4F337FD5"/>
    <w:rsid w:val="4F363F69"/>
    <w:rsid w:val="4F5368C9"/>
    <w:rsid w:val="4F611C1E"/>
    <w:rsid w:val="4F7242E4"/>
    <w:rsid w:val="4F7F76BE"/>
    <w:rsid w:val="4F8D612B"/>
    <w:rsid w:val="4F8E16AF"/>
    <w:rsid w:val="4FB355BA"/>
    <w:rsid w:val="50096F88"/>
    <w:rsid w:val="501E0C85"/>
    <w:rsid w:val="50610B72"/>
    <w:rsid w:val="50884351"/>
    <w:rsid w:val="50C11611"/>
    <w:rsid w:val="50C730CB"/>
    <w:rsid w:val="50CA2BBB"/>
    <w:rsid w:val="50E0418D"/>
    <w:rsid w:val="51330760"/>
    <w:rsid w:val="513B5867"/>
    <w:rsid w:val="5152583A"/>
    <w:rsid w:val="516721B8"/>
    <w:rsid w:val="51823496"/>
    <w:rsid w:val="51864D34"/>
    <w:rsid w:val="51D41141"/>
    <w:rsid w:val="51F83758"/>
    <w:rsid w:val="526037D7"/>
    <w:rsid w:val="526450B0"/>
    <w:rsid w:val="52796647"/>
    <w:rsid w:val="52802336"/>
    <w:rsid w:val="529C40E3"/>
    <w:rsid w:val="529E60AD"/>
    <w:rsid w:val="52D63A99"/>
    <w:rsid w:val="52E837CD"/>
    <w:rsid w:val="53146A66"/>
    <w:rsid w:val="531B76FE"/>
    <w:rsid w:val="5373753A"/>
    <w:rsid w:val="538C4158"/>
    <w:rsid w:val="53937294"/>
    <w:rsid w:val="53964FD7"/>
    <w:rsid w:val="53AB0A82"/>
    <w:rsid w:val="53DA4EC3"/>
    <w:rsid w:val="5400758B"/>
    <w:rsid w:val="54065CB8"/>
    <w:rsid w:val="540E1011"/>
    <w:rsid w:val="54224ABC"/>
    <w:rsid w:val="54436F0C"/>
    <w:rsid w:val="54471223"/>
    <w:rsid w:val="54534C76"/>
    <w:rsid w:val="546A0920"/>
    <w:rsid w:val="54AD4386"/>
    <w:rsid w:val="54D77655"/>
    <w:rsid w:val="552705DC"/>
    <w:rsid w:val="554C0043"/>
    <w:rsid w:val="555C7B5A"/>
    <w:rsid w:val="55684751"/>
    <w:rsid w:val="556D11D3"/>
    <w:rsid w:val="558772CD"/>
    <w:rsid w:val="558E2409"/>
    <w:rsid w:val="559B2D78"/>
    <w:rsid w:val="55ED12E0"/>
    <w:rsid w:val="55F81F79"/>
    <w:rsid w:val="56064695"/>
    <w:rsid w:val="561623FF"/>
    <w:rsid w:val="563A7E9B"/>
    <w:rsid w:val="56530F5D"/>
    <w:rsid w:val="565371AF"/>
    <w:rsid w:val="56675185"/>
    <w:rsid w:val="56837A94"/>
    <w:rsid w:val="56B04601"/>
    <w:rsid w:val="56BC4D54"/>
    <w:rsid w:val="56D173B1"/>
    <w:rsid w:val="56DC01CC"/>
    <w:rsid w:val="57032983"/>
    <w:rsid w:val="57114B20"/>
    <w:rsid w:val="573D129C"/>
    <w:rsid w:val="57476D14"/>
    <w:rsid w:val="575C02E5"/>
    <w:rsid w:val="579637F7"/>
    <w:rsid w:val="579E765B"/>
    <w:rsid w:val="57AC6B77"/>
    <w:rsid w:val="5812316E"/>
    <w:rsid w:val="583C4F09"/>
    <w:rsid w:val="58492617"/>
    <w:rsid w:val="58647451"/>
    <w:rsid w:val="58BF28DA"/>
    <w:rsid w:val="58CD3249"/>
    <w:rsid w:val="58DE74A8"/>
    <w:rsid w:val="58DF4D2A"/>
    <w:rsid w:val="58E0114E"/>
    <w:rsid w:val="58E660B8"/>
    <w:rsid w:val="58E95BA9"/>
    <w:rsid w:val="59284923"/>
    <w:rsid w:val="592F5CB1"/>
    <w:rsid w:val="593705EE"/>
    <w:rsid w:val="594B1E76"/>
    <w:rsid w:val="59556B4C"/>
    <w:rsid w:val="59A22EA2"/>
    <w:rsid w:val="59A33FA9"/>
    <w:rsid w:val="59AD6BD6"/>
    <w:rsid w:val="59B47F65"/>
    <w:rsid w:val="59BA11BF"/>
    <w:rsid w:val="59C83E99"/>
    <w:rsid w:val="5A3B68D8"/>
    <w:rsid w:val="5A7D0C9E"/>
    <w:rsid w:val="5ABC17C7"/>
    <w:rsid w:val="5ABD553F"/>
    <w:rsid w:val="5AE34FA5"/>
    <w:rsid w:val="5AFF7905"/>
    <w:rsid w:val="5B0E18F6"/>
    <w:rsid w:val="5B1E422F"/>
    <w:rsid w:val="5B21162A"/>
    <w:rsid w:val="5B392E17"/>
    <w:rsid w:val="5B484E08"/>
    <w:rsid w:val="5B5C7058"/>
    <w:rsid w:val="5B8322E4"/>
    <w:rsid w:val="5B8F0C89"/>
    <w:rsid w:val="5BA1276A"/>
    <w:rsid w:val="5BBE331C"/>
    <w:rsid w:val="5BC8419B"/>
    <w:rsid w:val="5BDC19F5"/>
    <w:rsid w:val="5BED59B0"/>
    <w:rsid w:val="5BEF34D6"/>
    <w:rsid w:val="5BFC47E3"/>
    <w:rsid w:val="5C361105"/>
    <w:rsid w:val="5C384E7D"/>
    <w:rsid w:val="5C642116"/>
    <w:rsid w:val="5C700ABB"/>
    <w:rsid w:val="5C7659A5"/>
    <w:rsid w:val="5C91458D"/>
    <w:rsid w:val="5C961BA3"/>
    <w:rsid w:val="5C9E7426"/>
    <w:rsid w:val="5CC826A5"/>
    <w:rsid w:val="5CCE758F"/>
    <w:rsid w:val="5D443CF5"/>
    <w:rsid w:val="5D467A6D"/>
    <w:rsid w:val="5D5977A1"/>
    <w:rsid w:val="5D730178"/>
    <w:rsid w:val="5DAF4A56"/>
    <w:rsid w:val="5DDC3F2E"/>
    <w:rsid w:val="5DE11544"/>
    <w:rsid w:val="5DF50B4C"/>
    <w:rsid w:val="5E084D23"/>
    <w:rsid w:val="5E1831B8"/>
    <w:rsid w:val="5E20206C"/>
    <w:rsid w:val="5E345B18"/>
    <w:rsid w:val="5EAE1426"/>
    <w:rsid w:val="5EC724E8"/>
    <w:rsid w:val="5EE906B0"/>
    <w:rsid w:val="5EFD0600"/>
    <w:rsid w:val="5F196F61"/>
    <w:rsid w:val="5F2D5FCE"/>
    <w:rsid w:val="5F676130"/>
    <w:rsid w:val="5FA52F14"/>
    <w:rsid w:val="5FB44F9D"/>
    <w:rsid w:val="5FCC6C5E"/>
    <w:rsid w:val="5FD96977"/>
    <w:rsid w:val="5FEB0458"/>
    <w:rsid w:val="6022031E"/>
    <w:rsid w:val="60545FFD"/>
    <w:rsid w:val="60795A64"/>
    <w:rsid w:val="60806DF2"/>
    <w:rsid w:val="60A056E7"/>
    <w:rsid w:val="60AD6C1B"/>
    <w:rsid w:val="6106379C"/>
    <w:rsid w:val="610F0176"/>
    <w:rsid w:val="614620E8"/>
    <w:rsid w:val="617A1A94"/>
    <w:rsid w:val="61BA27D8"/>
    <w:rsid w:val="62031A89"/>
    <w:rsid w:val="620F042E"/>
    <w:rsid w:val="622F7D46"/>
    <w:rsid w:val="62377985"/>
    <w:rsid w:val="624034C1"/>
    <w:rsid w:val="62404C02"/>
    <w:rsid w:val="624D05E5"/>
    <w:rsid w:val="62775FD3"/>
    <w:rsid w:val="62D60F4C"/>
    <w:rsid w:val="6311467A"/>
    <w:rsid w:val="632E7C88"/>
    <w:rsid w:val="63691DC0"/>
    <w:rsid w:val="63822E81"/>
    <w:rsid w:val="639A7632"/>
    <w:rsid w:val="63C60C88"/>
    <w:rsid w:val="64177A6E"/>
    <w:rsid w:val="644D348F"/>
    <w:rsid w:val="64632CB3"/>
    <w:rsid w:val="64662B1A"/>
    <w:rsid w:val="648C220A"/>
    <w:rsid w:val="64AD3F2E"/>
    <w:rsid w:val="64D911C7"/>
    <w:rsid w:val="64E221CB"/>
    <w:rsid w:val="653F727C"/>
    <w:rsid w:val="65552FFA"/>
    <w:rsid w:val="656071F2"/>
    <w:rsid w:val="656E128D"/>
    <w:rsid w:val="65C07C91"/>
    <w:rsid w:val="65CB0B10"/>
    <w:rsid w:val="65FF07B9"/>
    <w:rsid w:val="66240220"/>
    <w:rsid w:val="66287D10"/>
    <w:rsid w:val="663516B9"/>
    <w:rsid w:val="66655263"/>
    <w:rsid w:val="66723681"/>
    <w:rsid w:val="66B94E0C"/>
    <w:rsid w:val="66C23F2F"/>
    <w:rsid w:val="66CB4B3F"/>
    <w:rsid w:val="66D470B2"/>
    <w:rsid w:val="66D81B97"/>
    <w:rsid w:val="66F7116F"/>
    <w:rsid w:val="67096063"/>
    <w:rsid w:val="6716225F"/>
    <w:rsid w:val="67384054"/>
    <w:rsid w:val="674F751F"/>
    <w:rsid w:val="676B3F3A"/>
    <w:rsid w:val="679A4C3E"/>
    <w:rsid w:val="679D7433"/>
    <w:rsid w:val="67D16185"/>
    <w:rsid w:val="67D321A0"/>
    <w:rsid w:val="67D5211A"/>
    <w:rsid w:val="67E77846"/>
    <w:rsid w:val="67FC2089"/>
    <w:rsid w:val="68012F0F"/>
    <w:rsid w:val="680622D3"/>
    <w:rsid w:val="68171D97"/>
    <w:rsid w:val="68636549"/>
    <w:rsid w:val="689F14E3"/>
    <w:rsid w:val="68AB2E7A"/>
    <w:rsid w:val="68B0223F"/>
    <w:rsid w:val="68B166E3"/>
    <w:rsid w:val="68B47F81"/>
    <w:rsid w:val="68DB72BC"/>
    <w:rsid w:val="69132EFA"/>
    <w:rsid w:val="69423AFE"/>
    <w:rsid w:val="695F4B7B"/>
    <w:rsid w:val="696714CB"/>
    <w:rsid w:val="696741AA"/>
    <w:rsid w:val="696F5C56"/>
    <w:rsid w:val="69C36D65"/>
    <w:rsid w:val="69DB153D"/>
    <w:rsid w:val="69E95A08"/>
    <w:rsid w:val="6A535578"/>
    <w:rsid w:val="6A6D6639"/>
    <w:rsid w:val="6A707DBD"/>
    <w:rsid w:val="6AAE7EEC"/>
    <w:rsid w:val="6AC124E1"/>
    <w:rsid w:val="6AC36259"/>
    <w:rsid w:val="6B0C5E52"/>
    <w:rsid w:val="6B5B0B88"/>
    <w:rsid w:val="6B5C220A"/>
    <w:rsid w:val="6B5F7207"/>
    <w:rsid w:val="6B6F4633"/>
    <w:rsid w:val="6B827C66"/>
    <w:rsid w:val="6B8963A2"/>
    <w:rsid w:val="6BE62939"/>
    <w:rsid w:val="6BED6F48"/>
    <w:rsid w:val="6C215C9F"/>
    <w:rsid w:val="6C264F08"/>
    <w:rsid w:val="6C282E17"/>
    <w:rsid w:val="6C5A0E3F"/>
    <w:rsid w:val="6C6E6699"/>
    <w:rsid w:val="6CA34594"/>
    <w:rsid w:val="6CC664D5"/>
    <w:rsid w:val="6D1B05CF"/>
    <w:rsid w:val="6D7F72EE"/>
    <w:rsid w:val="6D806684"/>
    <w:rsid w:val="6DAA1953"/>
    <w:rsid w:val="6DC8455E"/>
    <w:rsid w:val="6DDE5856"/>
    <w:rsid w:val="6DEF7365"/>
    <w:rsid w:val="6DF17581"/>
    <w:rsid w:val="6E0948CB"/>
    <w:rsid w:val="6E1D7FF6"/>
    <w:rsid w:val="6E3000AA"/>
    <w:rsid w:val="6E3D4575"/>
    <w:rsid w:val="6E5042A8"/>
    <w:rsid w:val="6E6358E3"/>
    <w:rsid w:val="6E743803"/>
    <w:rsid w:val="6E9C573F"/>
    <w:rsid w:val="6EA32620"/>
    <w:rsid w:val="6EA6036C"/>
    <w:rsid w:val="6EB81FD5"/>
    <w:rsid w:val="6F1A48B6"/>
    <w:rsid w:val="6F1B2B08"/>
    <w:rsid w:val="6F933F14"/>
    <w:rsid w:val="6FB605CC"/>
    <w:rsid w:val="6FBB1BF5"/>
    <w:rsid w:val="6FE70C3C"/>
    <w:rsid w:val="6FE74798"/>
    <w:rsid w:val="6FF46EB5"/>
    <w:rsid w:val="700C2451"/>
    <w:rsid w:val="702C48A1"/>
    <w:rsid w:val="7036127C"/>
    <w:rsid w:val="703C0167"/>
    <w:rsid w:val="70457711"/>
    <w:rsid w:val="706758D9"/>
    <w:rsid w:val="707324D0"/>
    <w:rsid w:val="70827584"/>
    <w:rsid w:val="70C77B9F"/>
    <w:rsid w:val="70F25AEA"/>
    <w:rsid w:val="70FA499F"/>
    <w:rsid w:val="711B76F1"/>
    <w:rsid w:val="71324139"/>
    <w:rsid w:val="713A2FED"/>
    <w:rsid w:val="714B6FA9"/>
    <w:rsid w:val="71A010A2"/>
    <w:rsid w:val="71AA3CCF"/>
    <w:rsid w:val="71BE777B"/>
    <w:rsid w:val="71C6034A"/>
    <w:rsid w:val="71CD20B4"/>
    <w:rsid w:val="721750DD"/>
    <w:rsid w:val="723932A5"/>
    <w:rsid w:val="724F0D1A"/>
    <w:rsid w:val="72556331"/>
    <w:rsid w:val="726E73F3"/>
    <w:rsid w:val="72A526E9"/>
    <w:rsid w:val="72AF5315"/>
    <w:rsid w:val="72B8066E"/>
    <w:rsid w:val="72B868C0"/>
    <w:rsid w:val="72E96A79"/>
    <w:rsid w:val="72F21DD2"/>
    <w:rsid w:val="72F378F8"/>
    <w:rsid w:val="72F64878"/>
    <w:rsid w:val="730F643C"/>
    <w:rsid w:val="734E5C78"/>
    <w:rsid w:val="736305DA"/>
    <w:rsid w:val="738B5D82"/>
    <w:rsid w:val="739A5FC5"/>
    <w:rsid w:val="739A7D73"/>
    <w:rsid w:val="73EA2AA9"/>
    <w:rsid w:val="74320D22"/>
    <w:rsid w:val="74343D24"/>
    <w:rsid w:val="744321B9"/>
    <w:rsid w:val="746E5488"/>
    <w:rsid w:val="7479207F"/>
    <w:rsid w:val="74C94DB4"/>
    <w:rsid w:val="74E7348C"/>
    <w:rsid w:val="75023E22"/>
    <w:rsid w:val="75263FB5"/>
    <w:rsid w:val="75377F70"/>
    <w:rsid w:val="756B7C19"/>
    <w:rsid w:val="757A1C0A"/>
    <w:rsid w:val="75D51537"/>
    <w:rsid w:val="75E33C54"/>
    <w:rsid w:val="76065B94"/>
    <w:rsid w:val="76120095"/>
    <w:rsid w:val="762A5E0D"/>
    <w:rsid w:val="765606D8"/>
    <w:rsid w:val="76607052"/>
    <w:rsid w:val="76637A2B"/>
    <w:rsid w:val="769D3E02"/>
    <w:rsid w:val="76FC4F55"/>
    <w:rsid w:val="77157517"/>
    <w:rsid w:val="776E579F"/>
    <w:rsid w:val="777032C5"/>
    <w:rsid w:val="777A4AA6"/>
    <w:rsid w:val="77925931"/>
    <w:rsid w:val="77A47413"/>
    <w:rsid w:val="77B27287"/>
    <w:rsid w:val="77F2017E"/>
    <w:rsid w:val="77F53109"/>
    <w:rsid w:val="78000AED"/>
    <w:rsid w:val="78006D3F"/>
    <w:rsid w:val="781A1483"/>
    <w:rsid w:val="78300CA6"/>
    <w:rsid w:val="783C764B"/>
    <w:rsid w:val="783E7867"/>
    <w:rsid w:val="78496FD5"/>
    <w:rsid w:val="787B4617"/>
    <w:rsid w:val="78B241B6"/>
    <w:rsid w:val="78B90C9C"/>
    <w:rsid w:val="78D732E3"/>
    <w:rsid w:val="78EE4DE9"/>
    <w:rsid w:val="78F66FE4"/>
    <w:rsid w:val="798C63B0"/>
    <w:rsid w:val="79984D55"/>
    <w:rsid w:val="79A656C4"/>
    <w:rsid w:val="79AC0800"/>
    <w:rsid w:val="79B3393D"/>
    <w:rsid w:val="79EA1A55"/>
    <w:rsid w:val="79ED32F3"/>
    <w:rsid w:val="79FC7092"/>
    <w:rsid w:val="7A016D9E"/>
    <w:rsid w:val="7A0348C4"/>
    <w:rsid w:val="7A187C44"/>
    <w:rsid w:val="7A1E34AC"/>
    <w:rsid w:val="7A5D2277"/>
    <w:rsid w:val="7A756E44"/>
    <w:rsid w:val="7A9D6AC7"/>
    <w:rsid w:val="7ABE4C8F"/>
    <w:rsid w:val="7ACF2366"/>
    <w:rsid w:val="7AD85D51"/>
    <w:rsid w:val="7AE04C06"/>
    <w:rsid w:val="7B0A1C83"/>
    <w:rsid w:val="7B0A57DF"/>
    <w:rsid w:val="7B256ABC"/>
    <w:rsid w:val="7B272834"/>
    <w:rsid w:val="7B2E771F"/>
    <w:rsid w:val="7B4C4049"/>
    <w:rsid w:val="7B666B70"/>
    <w:rsid w:val="7B6E0463"/>
    <w:rsid w:val="7BB75966"/>
    <w:rsid w:val="7BC83F79"/>
    <w:rsid w:val="7BCB7664"/>
    <w:rsid w:val="7C1E1D43"/>
    <w:rsid w:val="7C262AEC"/>
    <w:rsid w:val="7C305719"/>
    <w:rsid w:val="7C5D655E"/>
    <w:rsid w:val="7C6D4277"/>
    <w:rsid w:val="7C8B0BA1"/>
    <w:rsid w:val="7C9F7014"/>
    <w:rsid w:val="7CE502B1"/>
    <w:rsid w:val="7CEF7382"/>
    <w:rsid w:val="7CFC6D69"/>
    <w:rsid w:val="7D105F3F"/>
    <w:rsid w:val="7D430D35"/>
    <w:rsid w:val="7D472D1A"/>
    <w:rsid w:val="7E3314F0"/>
    <w:rsid w:val="7E633B84"/>
    <w:rsid w:val="7E635932"/>
    <w:rsid w:val="7E722019"/>
    <w:rsid w:val="7E8B290D"/>
    <w:rsid w:val="7E930E58"/>
    <w:rsid w:val="7EA63720"/>
    <w:rsid w:val="7EB16CB8"/>
    <w:rsid w:val="7EC87E8B"/>
    <w:rsid w:val="7EDB5E10"/>
    <w:rsid w:val="7F080287"/>
    <w:rsid w:val="7F1B445E"/>
    <w:rsid w:val="7F3217A8"/>
    <w:rsid w:val="7F63129E"/>
    <w:rsid w:val="7F922B6D"/>
    <w:rsid w:val="7FBA5A25"/>
    <w:rsid w:val="7FD269B4"/>
    <w:rsid w:val="7FDF3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465F2381"/>
  <w15:docId w15:val="{F74E7DE4-9C44-4BC2-B22A-DEDABFFFAC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4"/>
      <w:szCs w:val="22"/>
    </w:rPr>
  </w:style>
  <w:style w:type="paragraph" w:styleId="1">
    <w:name w:val="heading 1"/>
    <w:basedOn w:val="a"/>
    <w:next w:val="a"/>
    <w:link w:val="10"/>
    <w:uiPriority w:val="9"/>
    <w:qFormat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qFormat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kern w:val="0"/>
      <w:sz w:val="20"/>
      <w:szCs w:val="20"/>
      <w:lang w:val="en-AU"/>
    </w:rPr>
  </w:style>
  <w:style w:type="paragraph" w:styleId="a7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Cs w:val="24"/>
    </w:rPr>
  </w:style>
  <w:style w:type="paragraph" w:styleId="a8">
    <w:name w:val="Title"/>
    <w:basedOn w:val="a"/>
    <w:next w:val="a"/>
    <w:link w:val="a9"/>
    <w:uiPriority w:val="10"/>
    <w:qFormat/>
    <w:pPr>
      <w:spacing w:before="240" w:after="60"/>
      <w:jc w:val="left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table" w:styleId="aa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3">
    <w:name w:val="Light List Accent 3"/>
    <w:basedOn w:val="a1"/>
    <w:uiPriority w:val="61"/>
    <w:rPr>
      <w:sz w:val="22"/>
    </w:rPr>
    <w:tblPr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character" w:styleId="ab">
    <w:name w:val="Strong"/>
    <w:basedOn w:val="a0"/>
    <w:uiPriority w:val="22"/>
    <w:qFormat/>
    <w:rPr>
      <w:b/>
      <w:bCs/>
    </w:rPr>
  </w:style>
  <w:style w:type="character" w:styleId="ac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character" w:styleId="ad">
    <w:name w:val="Hyperlink"/>
    <w:basedOn w:val="a0"/>
    <w:uiPriority w:val="99"/>
    <w:unhideWhenUsed/>
    <w:qFormat/>
    <w:rPr>
      <w:rFonts w:cs="Times New Roman"/>
      <w:color w:val="0563C1" w:themeColor="hyperlink"/>
      <w:u w:val="single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  <w:style w:type="paragraph" w:styleId="ae">
    <w:name w:val="List Paragraph"/>
    <w:basedOn w:val="a"/>
    <w:uiPriority w:val="34"/>
    <w:qFormat/>
    <w:pPr>
      <w:ind w:firstLineChars="200" w:firstLine="420"/>
    </w:pPr>
  </w:style>
  <w:style w:type="character" w:customStyle="1" w:styleId="emtidy-2">
    <w:name w:val="emtidy-2"/>
    <w:basedOn w:val="a0"/>
    <w:qFormat/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f">
    <w:name w:val="无"/>
    <w:qFormat/>
    <w:rPr>
      <w:lang w:val="zh-TW" w:eastAsia="zh-TW"/>
    </w:rPr>
  </w:style>
  <w:style w:type="character" w:customStyle="1" w:styleId="10">
    <w:name w:val="标题 1 字符"/>
    <w:basedOn w:val="a0"/>
    <w:link w:val="1"/>
    <w:uiPriority w:val="9"/>
    <w:qFormat/>
    <w:rPr>
      <w:rFonts w:ascii="宋体" w:eastAsia="宋体" w:hAnsi="宋体" w:cs="宋体"/>
      <w:b/>
      <w:bCs/>
      <w:kern w:val="36"/>
      <w:sz w:val="48"/>
      <w:szCs w:val="48"/>
    </w:rPr>
  </w:style>
  <w:style w:type="table" w:customStyle="1" w:styleId="GridTable1Light-Accent21">
    <w:name w:val="Grid Table 1 Light - Accent 21"/>
    <w:basedOn w:val="a1"/>
    <w:uiPriority w:val="46"/>
    <w:qFormat/>
    <w:tblPr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Light1">
    <w:name w:val="Table Grid Light1"/>
    <w:basedOn w:val="a1"/>
    <w:uiPriority w:val="40"/>
    <w:qFormat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1Light-Accent11">
    <w:name w:val="Grid Table 1 Light - Accent 11"/>
    <w:basedOn w:val="a1"/>
    <w:uiPriority w:val="46"/>
    <w:qFormat/>
    <w:tblPr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Af0">
    <w:name w:val="正文 A"/>
    <w:qFormat/>
    <w:pPr>
      <w:widowControl w:val="0"/>
      <w:jc w:val="both"/>
    </w:pPr>
    <w:rPr>
      <w:rFonts w:ascii="Calibri" w:eastAsia="Calibri" w:hAnsi="Calibri" w:cs="Calibri"/>
      <w:color w:val="000000"/>
      <w:kern w:val="2"/>
      <w:sz w:val="21"/>
      <w:szCs w:val="21"/>
      <w:u w:color="000000"/>
      <w:lang w:val="zh-TW" w:eastAsia="zh-TW"/>
    </w:rPr>
  </w:style>
  <w:style w:type="character" w:customStyle="1" w:styleId="a9">
    <w:name w:val="标题 字符"/>
    <w:basedOn w:val="a0"/>
    <w:link w:val="a8"/>
    <w:uiPriority w:val="10"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0">
    <w:name w:val="标题 3 字符"/>
    <w:basedOn w:val="a0"/>
    <w:link w:val="3"/>
    <w:uiPriority w:val="9"/>
    <w:semiHidden/>
    <w:qFormat/>
    <w:rPr>
      <w:b/>
      <w:bCs/>
      <w:sz w:val="32"/>
      <w:szCs w:val="32"/>
    </w:rPr>
  </w:style>
  <w:style w:type="character" w:customStyle="1" w:styleId="HTML0">
    <w:name w:val="HTML 预设格式 字符"/>
    <w:basedOn w:val="a0"/>
    <w:link w:val="HTML"/>
    <w:uiPriority w:val="99"/>
    <w:qFormat/>
    <w:rPr>
      <w:rFonts w:ascii="Courier New" w:eastAsia="Times New Roman" w:hAnsi="Courier New" w:cs="Courier New"/>
      <w:kern w:val="0"/>
      <w:sz w:val="20"/>
      <w:szCs w:val="20"/>
      <w:lang w:val="en-AU"/>
    </w:rPr>
  </w:style>
  <w:style w:type="character" w:customStyle="1" w:styleId="ref">
    <w:name w:val="ref"/>
    <w:basedOn w:val="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B698848-BDA8-4A4E-BE94-5D2AEC9C37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47</Words>
  <Characters>26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s</dc:creator>
  <cp:lastModifiedBy>赵 鹏飞</cp:lastModifiedBy>
  <cp:revision>3</cp:revision>
  <cp:lastPrinted>2023-05-24T05:58:00Z</cp:lastPrinted>
  <dcterms:created xsi:type="dcterms:W3CDTF">2023-05-24T08:26:00Z</dcterms:created>
  <dcterms:modified xsi:type="dcterms:W3CDTF">2023-05-24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d8700122a36fff8355a5824fcd053b02e6539e6e895cfb97c03c30ec5f91ba</vt:lpwstr>
  </property>
  <property fmtid="{D5CDD505-2E9C-101B-9397-08002B2CF9AE}" pid="3" name="KSOProductBuildVer">
    <vt:lpwstr>2052-11.1.0.14309</vt:lpwstr>
  </property>
  <property fmtid="{D5CDD505-2E9C-101B-9397-08002B2CF9AE}" pid="4" name="ICV">
    <vt:lpwstr>C10530BAA5EF43B781C4DD024B132F46_13</vt:lpwstr>
  </property>
</Properties>
</file>